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ABC97" w14:textId="508DC194" w:rsidR="00E062C4" w:rsidRDefault="00E062C4" w:rsidP="00630E3A">
      <w:pPr>
        <w:spacing w:after="0"/>
        <w:jc w:val="center"/>
        <w:rPr>
          <w:bCs/>
          <w:sz w:val="24"/>
          <w:szCs w:val="24"/>
          <w:highlight w:val="yellow"/>
          <w:u w:val="single"/>
        </w:rPr>
      </w:pPr>
      <w:r w:rsidRPr="006A706C">
        <w:rPr>
          <w:bCs/>
          <w:sz w:val="24"/>
          <w:szCs w:val="24"/>
          <w:highlight w:val="yellow"/>
          <w:u w:val="single"/>
        </w:rPr>
        <w:t>LINKS</w:t>
      </w:r>
    </w:p>
    <w:p w14:paraId="69483430" w14:textId="5F78090A" w:rsidR="00DE6B88" w:rsidRDefault="00DE6B88" w:rsidP="00630E3A">
      <w:pPr>
        <w:spacing w:after="0"/>
        <w:jc w:val="center"/>
        <w:rPr>
          <w:bCs/>
          <w:sz w:val="24"/>
          <w:szCs w:val="24"/>
          <w:highlight w:val="yellow"/>
          <w:u w:val="single"/>
        </w:rPr>
      </w:pPr>
    </w:p>
    <w:p w14:paraId="325AC2D5" w14:textId="1C8F066D" w:rsidR="00DE6B88" w:rsidRDefault="00DE6B88" w:rsidP="00630E3A">
      <w:pPr>
        <w:spacing w:after="0"/>
        <w:jc w:val="center"/>
        <w:rPr>
          <w:bCs/>
          <w:sz w:val="24"/>
          <w:szCs w:val="24"/>
          <w:highlight w:val="yellow"/>
          <w:u w:val="single"/>
        </w:rPr>
      </w:pPr>
      <w:bookmarkStart w:id="0" w:name="_GoBack"/>
      <w:bookmarkEnd w:id="0"/>
    </w:p>
    <w:p w14:paraId="3F808B0E" w14:textId="77777777" w:rsidR="00723CFE" w:rsidRPr="00723CFE" w:rsidRDefault="00723CFE" w:rsidP="00723CFE">
      <w:pPr>
        <w:pStyle w:val="ListParagraph"/>
        <w:numPr>
          <w:ilvl w:val="0"/>
          <w:numId w:val="2"/>
        </w:numPr>
        <w:shd w:val="clear" w:color="auto" w:fill="FFFFFF"/>
        <w:rPr>
          <w:rFonts w:eastAsia="Times New Roman"/>
          <w:color w:val="212121"/>
        </w:rPr>
      </w:pPr>
      <w:hyperlink r:id="rId5" w:history="1">
        <w:r w:rsidRPr="00723CFE">
          <w:rPr>
            <w:rStyle w:val="Hyperlink"/>
            <w:rFonts w:eastAsia="Times New Roman"/>
          </w:rPr>
          <w:t>https://www.influencive.com/interview-with-sabarna-roy-a-rising-star-of-the-indian-literary-galaxy/</w:t>
        </w:r>
      </w:hyperlink>
    </w:p>
    <w:p w14:paraId="41637812" w14:textId="77777777" w:rsidR="00723CFE" w:rsidRPr="00723CFE" w:rsidRDefault="00723CFE" w:rsidP="00723CFE">
      <w:pPr>
        <w:pStyle w:val="ListParagraph"/>
        <w:shd w:val="clear" w:color="auto" w:fill="FFFFFF"/>
        <w:rPr>
          <w:rFonts w:eastAsia="Times New Roman"/>
          <w:color w:val="212121"/>
        </w:rPr>
      </w:pPr>
    </w:p>
    <w:p w14:paraId="2002182B" w14:textId="77777777" w:rsidR="00723CFE" w:rsidRPr="00723CFE" w:rsidRDefault="00723CFE" w:rsidP="00723CFE">
      <w:pPr>
        <w:pStyle w:val="ListParagraph"/>
        <w:numPr>
          <w:ilvl w:val="0"/>
          <w:numId w:val="2"/>
        </w:numPr>
        <w:shd w:val="clear" w:color="auto" w:fill="FFFFFF"/>
        <w:rPr>
          <w:rFonts w:eastAsia="Times New Roman"/>
          <w:color w:val="212121"/>
        </w:rPr>
      </w:pPr>
      <w:hyperlink r:id="rId6" w:history="1">
        <w:r w:rsidRPr="00723CFE">
          <w:rPr>
            <w:rStyle w:val="Hyperlink"/>
            <w:rFonts w:eastAsia="Times New Roman"/>
          </w:rPr>
          <w:t>https://www.telegraphindia.com/culture/books/evening-tales-with-sabarna-roy/cid/1813246</w:t>
        </w:r>
      </w:hyperlink>
    </w:p>
    <w:p w14:paraId="0B65E3FE" w14:textId="77777777" w:rsidR="00723CFE" w:rsidRPr="00723CFE" w:rsidRDefault="00723CFE" w:rsidP="00723CFE">
      <w:pPr>
        <w:pStyle w:val="ListParagraph"/>
        <w:shd w:val="clear" w:color="auto" w:fill="FFFFFF"/>
        <w:rPr>
          <w:rFonts w:eastAsia="Times New Roman"/>
          <w:color w:val="212121"/>
        </w:rPr>
      </w:pPr>
    </w:p>
    <w:p w14:paraId="5EE84DDB" w14:textId="77777777" w:rsidR="00723CFE" w:rsidRPr="00723CFE" w:rsidRDefault="00723CFE" w:rsidP="00723CFE">
      <w:pPr>
        <w:pStyle w:val="ListParagraph"/>
        <w:numPr>
          <w:ilvl w:val="0"/>
          <w:numId w:val="2"/>
        </w:numPr>
        <w:shd w:val="clear" w:color="auto" w:fill="FFFFFF"/>
        <w:rPr>
          <w:rFonts w:eastAsia="Times New Roman"/>
          <w:color w:val="212121"/>
        </w:rPr>
      </w:pPr>
      <w:hyperlink r:id="rId7" w:history="1">
        <w:r w:rsidRPr="00723CFE">
          <w:rPr>
            <w:rStyle w:val="Hyperlink"/>
            <w:rFonts w:eastAsia="Times New Roman"/>
          </w:rPr>
          <w:t>https://www.powercorridors.in/-national-/indian-author-sabarna-roy-to-be-conferred-champions-of-change-award-2020</w:t>
        </w:r>
      </w:hyperlink>
    </w:p>
    <w:p w14:paraId="10FFA872" w14:textId="77777777" w:rsidR="00723CFE" w:rsidRPr="00723CFE" w:rsidRDefault="00723CFE" w:rsidP="00723CFE">
      <w:pPr>
        <w:pStyle w:val="ListParagraph"/>
        <w:shd w:val="clear" w:color="auto" w:fill="FFFFFF"/>
        <w:rPr>
          <w:rFonts w:eastAsia="Times New Roman"/>
          <w:color w:val="212121"/>
        </w:rPr>
      </w:pPr>
    </w:p>
    <w:p w14:paraId="3AEDE7BE" w14:textId="77777777" w:rsidR="00723CFE" w:rsidRPr="00723CFE" w:rsidRDefault="00723CFE" w:rsidP="00723CFE">
      <w:pPr>
        <w:pStyle w:val="ListParagraph"/>
        <w:numPr>
          <w:ilvl w:val="0"/>
          <w:numId w:val="2"/>
        </w:numPr>
        <w:shd w:val="clear" w:color="auto" w:fill="FFFFFF"/>
        <w:rPr>
          <w:rFonts w:eastAsia="Times New Roman"/>
          <w:color w:val="212121"/>
        </w:rPr>
      </w:pPr>
      <w:hyperlink r:id="rId8" w:history="1">
        <w:r w:rsidRPr="00723CFE">
          <w:rPr>
            <w:rStyle w:val="Hyperlink"/>
            <w:rFonts w:eastAsia="Times New Roman"/>
          </w:rPr>
          <w:t>https://www.schoollife.in/50-notable-books-of-2020-by-indian-authors/</w:t>
        </w:r>
      </w:hyperlink>
    </w:p>
    <w:p w14:paraId="53E0450E" w14:textId="77777777" w:rsidR="00723CFE" w:rsidRPr="00723CFE" w:rsidRDefault="00723CFE" w:rsidP="00723CFE">
      <w:pPr>
        <w:pStyle w:val="ListParagraph"/>
        <w:shd w:val="clear" w:color="auto" w:fill="FFFFFF"/>
        <w:rPr>
          <w:rFonts w:eastAsia="Times New Roman"/>
          <w:color w:val="212121"/>
        </w:rPr>
      </w:pPr>
    </w:p>
    <w:p w14:paraId="5DC60C8A" w14:textId="77777777" w:rsidR="00723CFE" w:rsidRPr="00723CFE" w:rsidRDefault="00723CFE" w:rsidP="00723CFE">
      <w:pPr>
        <w:pStyle w:val="ListParagraph"/>
        <w:numPr>
          <w:ilvl w:val="0"/>
          <w:numId w:val="2"/>
        </w:numPr>
        <w:shd w:val="clear" w:color="auto" w:fill="FFFFFF"/>
        <w:rPr>
          <w:rFonts w:eastAsia="Times New Roman"/>
          <w:color w:val="212121"/>
        </w:rPr>
      </w:pPr>
      <w:hyperlink r:id="rId9" w:history="1">
        <w:r w:rsidRPr="00723CFE">
          <w:rPr>
            <w:rStyle w:val="Hyperlink"/>
            <w:rFonts w:eastAsia="Times New Roman"/>
          </w:rPr>
          <w:t>https://www.schoollife.in/sabarna-roy-as-the-chief-guest/</w:t>
        </w:r>
      </w:hyperlink>
    </w:p>
    <w:p w14:paraId="11DBFDE6" w14:textId="77777777" w:rsidR="00723CFE" w:rsidRPr="00723CFE" w:rsidRDefault="00723CFE" w:rsidP="00723CFE">
      <w:pPr>
        <w:pStyle w:val="ListParagraph"/>
        <w:shd w:val="clear" w:color="auto" w:fill="FFFFFF"/>
        <w:rPr>
          <w:rFonts w:eastAsia="Times New Roman"/>
          <w:color w:val="212121"/>
        </w:rPr>
      </w:pPr>
    </w:p>
    <w:p w14:paraId="3FA82C62" w14:textId="77777777" w:rsidR="00723CFE" w:rsidRPr="00723CFE" w:rsidRDefault="00723CFE" w:rsidP="00723CFE">
      <w:pPr>
        <w:pStyle w:val="ListParagraph"/>
        <w:numPr>
          <w:ilvl w:val="0"/>
          <w:numId w:val="2"/>
        </w:numPr>
        <w:shd w:val="clear" w:color="auto" w:fill="FFFFFF"/>
        <w:rPr>
          <w:rFonts w:eastAsia="Times New Roman"/>
          <w:color w:val="212121"/>
        </w:rPr>
      </w:pPr>
      <w:hyperlink r:id="rId10" w:history="1">
        <w:r w:rsidRPr="00723CFE">
          <w:rPr>
            <w:rStyle w:val="Hyperlink"/>
            <w:rFonts w:eastAsia="Times New Roman"/>
          </w:rPr>
          <w:t>https://newsworldinc.com/2021/02/19/fractured-mosaic-by-sabarna-roy-thoughtful-and-engrossing/</w:t>
        </w:r>
      </w:hyperlink>
    </w:p>
    <w:p w14:paraId="66838AFD" w14:textId="77777777" w:rsidR="00DE6B88" w:rsidRPr="006A706C" w:rsidRDefault="00DE6B88" w:rsidP="00630E3A">
      <w:pPr>
        <w:spacing w:after="0"/>
        <w:jc w:val="center"/>
        <w:rPr>
          <w:bCs/>
          <w:sz w:val="24"/>
          <w:szCs w:val="24"/>
          <w:highlight w:val="yellow"/>
          <w:u w:val="single"/>
        </w:rPr>
      </w:pPr>
    </w:p>
    <w:p w14:paraId="5FAABD5B" w14:textId="4B5972BF" w:rsidR="00990F69" w:rsidRP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" w:history="1">
        <w:r w:rsidR="00990F69" w:rsidRPr="006A706C">
          <w:rPr>
            <w:rStyle w:val="Hyperlink"/>
            <w:bCs/>
            <w:sz w:val="24"/>
            <w:szCs w:val="24"/>
          </w:rPr>
          <w:t>https://newsvoir.com/release/author-sabarna-roy-gets-champions-of-change-award-16308.html</w:t>
        </w:r>
      </w:hyperlink>
    </w:p>
    <w:p w14:paraId="1BF125E5" w14:textId="3DEEE920" w:rsidR="00990F69" w:rsidRP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" w:history="1">
        <w:r w:rsidR="00990F69" w:rsidRPr="006A706C">
          <w:rPr>
            <w:rStyle w:val="Hyperlink"/>
            <w:bCs/>
            <w:sz w:val="24"/>
            <w:szCs w:val="24"/>
          </w:rPr>
          <w:t>https://aninews.in/news/business/business/author-sabarna-roy-gets-champions-of-change-award20210420182123/</w:t>
        </w:r>
      </w:hyperlink>
    </w:p>
    <w:p w14:paraId="74E816D8" w14:textId="04BBDC83" w:rsidR="00990F69" w:rsidRP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3" w:history="1">
        <w:r w:rsidR="00990F69" w:rsidRPr="006A706C">
          <w:rPr>
            <w:rStyle w:val="Hyperlink"/>
            <w:bCs/>
            <w:sz w:val="24"/>
            <w:szCs w:val="24"/>
          </w:rPr>
          <w:t>http://www.ptinews.com/pressrelease/46513_press-subAuthor-Sabarna-Roy-Gets-Champions-of-Change-Award</w:t>
        </w:r>
      </w:hyperlink>
    </w:p>
    <w:p w14:paraId="2E1D2FC6" w14:textId="65FFE516" w:rsidR="00990F69" w:rsidRP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4" w:history="1">
        <w:r w:rsidR="00990F69" w:rsidRPr="006A706C">
          <w:rPr>
            <w:rStyle w:val="Hyperlink"/>
            <w:bCs/>
            <w:sz w:val="24"/>
            <w:szCs w:val="24"/>
          </w:rPr>
          <w:t>https://www.business-standard.com/content/press-releases-ani/author-sabarna-roy-gets-champions-of-change-award-121042001146_1.html</w:t>
        </w:r>
      </w:hyperlink>
    </w:p>
    <w:p w14:paraId="4249385D" w14:textId="6B8FB9CC" w:rsidR="00990F69" w:rsidRP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5" w:history="1">
        <w:r w:rsidR="00990F69" w:rsidRPr="006A706C">
          <w:rPr>
            <w:rStyle w:val="Hyperlink"/>
            <w:bCs/>
            <w:sz w:val="24"/>
            <w:szCs w:val="24"/>
          </w:rPr>
          <w:t>https://www.bhaskarlive.in/author-sabarna-roy-gets-champions-of-change-award/</w:t>
        </w:r>
      </w:hyperlink>
    </w:p>
    <w:p w14:paraId="22FDBA9B" w14:textId="51376500" w:rsidR="00990F69" w:rsidRP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6" w:history="1">
        <w:r w:rsidR="00990F69" w:rsidRPr="006A706C">
          <w:rPr>
            <w:rStyle w:val="Hyperlink"/>
            <w:bCs/>
            <w:sz w:val="24"/>
            <w:szCs w:val="24"/>
          </w:rPr>
          <w:t>https://in.news.yahoo.com/author-sabarna-roy-gets-champions-125236816.html</w:t>
        </w:r>
      </w:hyperlink>
    </w:p>
    <w:p w14:paraId="38B65596" w14:textId="0010717A" w:rsidR="00990F69" w:rsidRP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7" w:history="1">
        <w:r w:rsidR="00990F69" w:rsidRPr="006A706C">
          <w:rPr>
            <w:rStyle w:val="Hyperlink"/>
            <w:bCs/>
            <w:sz w:val="24"/>
            <w:szCs w:val="24"/>
          </w:rPr>
          <w:t>https://in.news.yahoo.com/author-sabarna-roy-gets-champions-131425729.html</w:t>
        </w:r>
      </w:hyperlink>
    </w:p>
    <w:p w14:paraId="285CDCB2" w14:textId="12FBAD26" w:rsidR="00990F69" w:rsidRP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8" w:history="1">
        <w:r w:rsidR="00990F69" w:rsidRPr="006A706C">
          <w:rPr>
            <w:rStyle w:val="Hyperlink"/>
            <w:bCs/>
            <w:sz w:val="24"/>
            <w:szCs w:val="24"/>
          </w:rPr>
          <w:t>https://news.google.com/search?q=Author%20Sabarna%20Roy%20Gets%20Champions%20of%20Change%20Award&amp;hl=en-IN&amp;gl=IN&amp;ceid=IN%3Aen</w:t>
        </w:r>
      </w:hyperlink>
    </w:p>
    <w:p w14:paraId="00E9FCB7" w14:textId="0DE8C901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9" w:history="1">
        <w:r w:rsidR="006A706C" w:rsidRPr="006A706C">
          <w:rPr>
            <w:rStyle w:val="Hyperlink"/>
            <w:bCs/>
            <w:sz w:val="24"/>
            <w:szCs w:val="24"/>
          </w:rPr>
          <w:t>https://www.indiainfoline.com/newsvoir?c_article_id=16308&amp;c_author_id=15162</w:t>
        </w:r>
      </w:hyperlink>
    </w:p>
    <w:p w14:paraId="3673D4CD" w14:textId="70F2CC0E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0" w:history="1">
        <w:r w:rsidR="006A706C" w:rsidRPr="00DC411A">
          <w:rPr>
            <w:rStyle w:val="Hyperlink"/>
            <w:bCs/>
            <w:sz w:val="24"/>
            <w:szCs w:val="24"/>
          </w:rPr>
          <w:t>https://www.zee5.com/zee5news/author-sabarna-roy-gets-champions-of-change-award</w:t>
        </w:r>
      </w:hyperlink>
    </w:p>
    <w:p w14:paraId="05E220AA" w14:textId="46DA0378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1" w:history="1">
        <w:r w:rsidR="006A706C" w:rsidRPr="00DC411A">
          <w:rPr>
            <w:rStyle w:val="Hyperlink"/>
            <w:bCs/>
            <w:sz w:val="24"/>
            <w:szCs w:val="24"/>
          </w:rPr>
          <w:t>https://jionews.com/search?query=Author%20Sabarna%20Roy%20Gets%20Champions%20of%20Change%20Award</w:t>
        </w:r>
      </w:hyperlink>
    </w:p>
    <w:p w14:paraId="1AC72ADF" w14:textId="3BBC9588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2" w:history="1">
        <w:r w:rsidR="006A706C" w:rsidRPr="00DC411A">
          <w:rPr>
            <w:rStyle w:val="Hyperlink"/>
            <w:bCs/>
            <w:sz w:val="24"/>
            <w:szCs w:val="24"/>
          </w:rPr>
          <w:t>https://theprint.in/ani-press-releases/author-sabarna-roy-gets-champions-of-change-awardauthor-sabarna-roy-gets-champions-of-change-award/643192/</w:t>
        </w:r>
      </w:hyperlink>
    </w:p>
    <w:p w14:paraId="7333BE3E" w14:textId="6E0E4A7D" w:rsidR="006A706C" w:rsidRDefault="006A706C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r w:rsidRPr="006A706C">
        <w:rPr>
          <w:bCs/>
          <w:sz w:val="24"/>
          <w:szCs w:val="24"/>
          <w:u w:val="single"/>
        </w:rPr>
        <w:t>latestly.com/agency-news/business-news-author-sabarna-roy-gets-champions-of-change-award-2432793.html</w:t>
      </w:r>
    </w:p>
    <w:p w14:paraId="354C803E" w14:textId="17028816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3" w:history="1">
        <w:r w:rsidR="006A706C" w:rsidRPr="00DC411A">
          <w:rPr>
            <w:rStyle w:val="Hyperlink"/>
            <w:bCs/>
            <w:sz w:val="24"/>
            <w:szCs w:val="24"/>
          </w:rPr>
          <w:t>https://www.outlookindia.com/newsscroll/author-sabarna-roy-gets-champions-of-change-award/2068188</w:t>
        </w:r>
      </w:hyperlink>
    </w:p>
    <w:p w14:paraId="20C98F66" w14:textId="27D8CE7C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4" w:history="1">
        <w:r w:rsidR="006A706C" w:rsidRPr="00DC411A">
          <w:rPr>
            <w:rStyle w:val="Hyperlink"/>
            <w:bCs/>
            <w:sz w:val="24"/>
            <w:szCs w:val="24"/>
          </w:rPr>
          <w:t>https://www.theweek.in/wire-updates/business/2021/04/20/pwr26-champions-of-change-awards.html</w:t>
        </w:r>
      </w:hyperlink>
    </w:p>
    <w:p w14:paraId="03E261AC" w14:textId="57C886C4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5" w:history="1">
        <w:r w:rsidR="006A706C" w:rsidRPr="00DC411A">
          <w:rPr>
            <w:rStyle w:val="Hyperlink"/>
            <w:bCs/>
            <w:sz w:val="24"/>
            <w:szCs w:val="24"/>
          </w:rPr>
          <w:t>https://www.devdiscourse.com/article/education/1542062-author-sabarna-roy-gets-champions-of-change-award</w:t>
        </w:r>
      </w:hyperlink>
    </w:p>
    <w:p w14:paraId="6E6F3907" w14:textId="0D23D43B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6" w:history="1">
        <w:r w:rsidR="006A706C" w:rsidRPr="00DC411A">
          <w:rPr>
            <w:rStyle w:val="Hyperlink"/>
            <w:bCs/>
            <w:sz w:val="24"/>
            <w:szCs w:val="24"/>
          </w:rPr>
          <w:t>http://www.theasianchronicle.com/press-release/?c_article_id=16308&amp;c_author_id=15162</w:t>
        </w:r>
      </w:hyperlink>
    </w:p>
    <w:p w14:paraId="46C17BD6" w14:textId="3D34C2CE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7" w:history="1">
        <w:r w:rsidR="006A706C" w:rsidRPr="00DC411A">
          <w:rPr>
            <w:rStyle w:val="Hyperlink"/>
            <w:bCs/>
            <w:sz w:val="24"/>
            <w:szCs w:val="24"/>
          </w:rPr>
          <w:t>https://english.lokmat.com/business/author-sabarna-roy-gets-champions-of-change-award/</w:t>
        </w:r>
      </w:hyperlink>
    </w:p>
    <w:p w14:paraId="3F1F799A" w14:textId="64FA999C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8" w:history="1">
        <w:r w:rsidR="006A706C" w:rsidRPr="00DC411A">
          <w:rPr>
            <w:rStyle w:val="Hyperlink"/>
            <w:bCs/>
            <w:sz w:val="24"/>
            <w:szCs w:val="24"/>
          </w:rPr>
          <w:t>https://www.bignewsnetwork.com/news/268857598/author-sabarna-roy-gets-champions-of-change-award</w:t>
        </w:r>
      </w:hyperlink>
    </w:p>
    <w:p w14:paraId="5564204E" w14:textId="0855E151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29" w:history="1">
        <w:r w:rsidR="006A706C" w:rsidRPr="00DC411A">
          <w:rPr>
            <w:rStyle w:val="Hyperlink"/>
            <w:bCs/>
            <w:sz w:val="24"/>
            <w:szCs w:val="24"/>
          </w:rPr>
          <w:t>http://www.punjabtribune.com/news/287418-author-sabarna-roy-gets-champions-of-change-award.aspx</w:t>
        </w:r>
      </w:hyperlink>
    </w:p>
    <w:p w14:paraId="79EC5F2B" w14:textId="705FADE4" w:rsidR="006A706C" w:rsidRPr="00F052C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rStyle w:val="Hyperlink"/>
          <w:bCs/>
          <w:color w:val="auto"/>
          <w:sz w:val="24"/>
          <w:szCs w:val="24"/>
        </w:rPr>
      </w:pPr>
      <w:hyperlink r:id="rId30" w:history="1">
        <w:r w:rsidR="006A706C" w:rsidRPr="00DC411A">
          <w:rPr>
            <w:rStyle w:val="Hyperlink"/>
            <w:bCs/>
            <w:sz w:val="24"/>
            <w:szCs w:val="24"/>
          </w:rPr>
          <w:t>https://www.htsyndication.com/newsvoir/article/author-sabarna-roy-gets-champions-of-change-award/50453837</w:t>
        </w:r>
      </w:hyperlink>
    </w:p>
    <w:p w14:paraId="219EF858" w14:textId="4EB84072" w:rsidR="00F052C7" w:rsidRDefault="00F052C7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1" w:history="1">
        <w:r w:rsidRPr="00C00FB4">
          <w:rPr>
            <w:rStyle w:val="Hyperlink"/>
            <w:bCs/>
            <w:sz w:val="24"/>
            <w:szCs w:val="24"/>
          </w:rPr>
          <w:t>https://www.frontlist.in/author-sabarna-roy-gets-champions-of-change-award/</w:t>
        </w:r>
      </w:hyperlink>
    </w:p>
    <w:p w14:paraId="678A17D6" w14:textId="79A527C2" w:rsidR="00F052C7" w:rsidRDefault="00F052C7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2" w:history="1">
        <w:r w:rsidRPr="00C00FB4">
          <w:rPr>
            <w:rStyle w:val="Hyperlink"/>
            <w:bCs/>
            <w:sz w:val="24"/>
            <w:szCs w:val="24"/>
          </w:rPr>
          <w:t>https://www.nyoooz.com/news/kolkata/1568243/author-sabarna-roy-gets-champions-of-change-award/</w:t>
        </w:r>
      </w:hyperlink>
    </w:p>
    <w:p w14:paraId="61F71EBA" w14:textId="49D874A6" w:rsidR="00F052C7" w:rsidRDefault="00F052C7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3" w:history="1">
        <w:r w:rsidRPr="00C00FB4">
          <w:rPr>
            <w:rStyle w:val="Hyperlink"/>
            <w:bCs/>
            <w:sz w:val="24"/>
            <w:szCs w:val="24"/>
          </w:rPr>
          <w:t>https://indianconventions.com/author-sabarna-roy-gets-champions-of-change-award/</w:t>
        </w:r>
      </w:hyperlink>
    </w:p>
    <w:p w14:paraId="3EA50ED8" w14:textId="43D27EE5" w:rsidR="00F052C7" w:rsidRDefault="00F052C7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4" w:history="1">
        <w:r w:rsidRPr="00C00FB4">
          <w:rPr>
            <w:rStyle w:val="Hyperlink"/>
            <w:bCs/>
            <w:sz w:val="24"/>
            <w:szCs w:val="24"/>
          </w:rPr>
          <w:t>https://www.theenews.in/author-sabarna-roy-gets-champions-of-change-award/</w:t>
        </w:r>
      </w:hyperlink>
    </w:p>
    <w:p w14:paraId="017C0C1D" w14:textId="3A361B0D" w:rsidR="00F052C7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5" w:history="1">
        <w:r w:rsidRPr="00C00FB4">
          <w:rPr>
            <w:rStyle w:val="Hyperlink"/>
            <w:bCs/>
            <w:sz w:val="24"/>
            <w:szCs w:val="24"/>
          </w:rPr>
          <w:t>https://indianewsrepublic.com/author-sabarna-roy-gets-champions-of-change-award/279102/</w:t>
        </w:r>
      </w:hyperlink>
    </w:p>
    <w:p w14:paraId="708414C8" w14:textId="4DC8005B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6" w:history="1">
        <w:r w:rsidRPr="00C00FB4">
          <w:rPr>
            <w:rStyle w:val="Hyperlink"/>
            <w:bCs/>
            <w:sz w:val="24"/>
            <w:szCs w:val="24"/>
          </w:rPr>
          <w:t>https://www.newkerala.com/news/2021/54873.htm</w:t>
        </w:r>
      </w:hyperlink>
    </w:p>
    <w:p w14:paraId="22B28327" w14:textId="23551889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7" w:history="1">
        <w:r w:rsidRPr="00C00FB4">
          <w:rPr>
            <w:rStyle w:val="Hyperlink"/>
            <w:bCs/>
            <w:sz w:val="24"/>
            <w:szCs w:val="24"/>
          </w:rPr>
          <w:t>https://apekshasandesh.com/author-sabarna-roy-gets-champions-of-change-award</w:t>
        </w:r>
      </w:hyperlink>
    </w:p>
    <w:p w14:paraId="4987D04D" w14:textId="395FA3E6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8" w:history="1">
        <w:r w:rsidRPr="00C00FB4">
          <w:rPr>
            <w:rStyle w:val="Hyperlink"/>
            <w:bCs/>
            <w:sz w:val="24"/>
            <w:szCs w:val="24"/>
          </w:rPr>
          <w:t>https://www.richmondeveningnews.com/news/author-sabarna-roy-gets-champions-of-change-award20210420182122/</w:t>
        </w:r>
      </w:hyperlink>
    </w:p>
    <w:p w14:paraId="56AC6B3E" w14:textId="54BAE50D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39" w:history="1">
        <w:r w:rsidRPr="00C00FB4">
          <w:rPr>
            <w:rStyle w:val="Hyperlink"/>
            <w:bCs/>
            <w:sz w:val="24"/>
            <w:szCs w:val="24"/>
          </w:rPr>
          <w:t>https://tezzbuzz.com/author-sabarna-roy-gets-champions-of-change-award/</w:t>
        </w:r>
      </w:hyperlink>
    </w:p>
    <w:p w14:paraId="5403482A" w14:textId="414572F2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0" w:history="1">
        <w:r w:rsidRPr="00C00FB4">
          <w:rPr>
            <w:rStyle w:val="Hyperlink"/>
            <w:bCs/>
            <w:sz w:val="24"/>
            <w:szCs w:val="24"/>
          </w:rPr>
          <w:t>https://www.smartnews.business/author-sabarna-roy-gets-champions-of-change-award/</w:t>
        </w:r>
      </w:hyperlink>
    </w:p>
    <w:p w14:paraId="0CA19284" w14:textId="567E1A67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1" w:history="1">
        <w:r w:rsidRPr="00C00FB4">
          <w:rPr>
            <w:rStyle w:val="Hyperlink"/>
            <w:bCs/>
            <w:sz w:val="24"/>
            <w:szCs w:val="24"/>
          </w:rPr>
          <w:t>https://www.kolkatanews.net/news/268857598/author-sabarna-roy-gets-champions-of-change-award</w:t>
        </w:r>
      </w:hyperlink>
    </w:p>
    <w:p w14:paraId="1D07DAF7" w14:textId="34E4B4B7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2" w:history="1">
        <w:r w:rsidRPr="00C00FB4">
          <w:rPr>
            <w:rStyle w:val="Hyperlink"/>
            <w:bCs/>
            <w:sz w:val="24"/>
            <w:szCs w:val="24"/>
          </w:rPr>
          <w:t>https://www.calcuttanews.net/news/268857598/author-sabarna-roy-gets-champions-of-change-award</w:t>
        </w:r>
      </w:hyperlink>
    </w:p>
    <w:p w14:paraId="6C5ED340" w14:textId="1C020BA7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3" w:history="1">
        <w:r w:rsidRPr="00C00FB4">
          <w:rPr>
            <w:rStyle w:val="Hyperlink"/>
            <w:bCs/>
            <w:sz w:val="24"/>
            <w:szCs w:val="24"/>
          </w:rPr>
          <w:t>https://www.malaysiasun.com/news/268857598/author-sabarna-roy-gets-champions-of-change-award</w:t>
        </w:r>
      </w:hyperlink>
    </w:p>
    <w:p w14:paraId="147204A4" w14:textId="266ACF39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4" w:history="1">
        <w:r w:rsidRPr="00C00FB4">
          <w:rPr>
            <w:rStyle w:val="Hyperlink"/>
            <w:bCs/>
            <w:sz w:val="24"/>
            <w:szCs w:val="24"/>
          </w:rPr>
          <w:t>https://www.indonesianews.net/news/268857598/author-sabarna-roy-gets-champions-of-change-award</w:t>
        </w:r>
      </w:hyperlink>
    </w:p>
    <w:p w14:paraId="3EE0D71C" w14:textId="15D188D1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5" w:history="1">
        <w:r w:rsidRPr="00C00FB4">
          <w:rPr>
            <w:rStyle w:val="Hyperlink"/>
            <w:bCs/>
            <w:sz w:val="24"/>
            <w:szCs w:val="24"/>
          </w:rPr>
          <w:t>https://economics.industriesnews.net/news/268857598/author-sabarna-roy-gets-champions-of-change-award</w:t>
        </w:r>
      </w:hyperlink>
    </w:p>
    <w:p w14:paraId="3A79BCB8" w14:textId="43D88AE3" w:rsidR="009F68F1" w:rsidRDefault="009F68F1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6" w:history="1">
        <w:r w:rsidRPr="00C00FB4">
          <w:rPr>
            <w:rStyle w:val="Hyperlink"/>
            <w:bCs/>
            <w:sz w:val="24"/>
            <w:szCs w:val="24"/>
          </w:rPr>
          <w:t>https://www.magzter.com/news/1090/3438/042021/vdfqj</w:t>
        </w:r>
      </w:hyperlink>
      <w:r>
        <w:rPr>
          <w:bCs/>
          <w:sz w:val="24"/>
          <w:szCs w:val="24"/>
          <w:u w:val="single"/>
        </w:rPr>
        <w:t xml:space="preserve"> </w:t>
      </w:r>
    </w:p>
    <w:p w14:paraId="1C7779C0" w14:textId="26B5ED51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7" w:history="1">
        <w:r w:rsidR="006A706C" w:rsidRPr="00DC411A">
          <w:rPr>
            <w:rStyle w:val="Hyperlink"/>
            <w:bCs/>
            <w:sz w:val="24"/>
            <w:szCs w:val="24"/>
          </w:rPr>
          <w:t>https://news.webindia123.com/news/newsvoir.asp?c_article_id=16308&amp;c_author_id=15162</w:t>
        </w:r>
      </w:hyperlink>
    </w:p>
    <w:p w14:paraId="28491EE5" w14:textId="0418BCF9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8" w:history="1">
        <w:r w:rsidR="006A706C" w:rsidRPr="00DC411A">
          <w:rPr>
            <w:rStyle w:val="Hyperlink"/>
            <w:bCs/>
            <w:sz w:val="24"/>
            <w:szCs w:val="24"/>
          </w:rPr>
          <w:t>https://www.covaipost.com/news-cache/?c_article_id=16308&amp;c_author_id=15162</w:t>
        </w:r>
      </w:hyperlink>
    </w:p>
    <w:p w14:paraId="40717680" w14:textId="616C0640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49" w:history="1">
        <w:r w:rsidR="006A706C" w:rsidRPr="00DC411A">
          <w:rPr>
            <w:rStyle w:val="Hyperlink"/>
            <w:bCs/>
            <w:sz w:val="24"/>
            <w:szCs w:val="24"/>
          </w:rPr>
          <w:t>https://m.dailyhunt.in/news/india/english/newsvoir-epaper-newsvoir/author+sabarna+roy+gets+champions+of+change+award-newsid-n272715798</w:t>
        </w:r>
      </w:hyperlink>
    </w:p>
    <w:p w14:paraId="04F31310" w14:textId="3F6A2142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0" w:history="1">
        <w:r w:rsidR="006A706C" w:rsidRPr="00DC411A">
          <w:rPr>
            <w:rStyle w:val="Hyperlink"/>
            <w:bCs/>
            <w:sz w:val="24"/>
            <w:szCs w:val="24"/>
          </w:rPr>
          <w:t>https://menafn.com/1101950724/Author-Sabarna-Roy-Gets-Champions-of-Change-Award</w:t>
        </w:r>
      </w:hyperlink>
    </w:p>
    <w:p w14:paraId="6227F356" w14:textId="411CF337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1" w:history="1">
        <w:r w:rsidR="006A706C" w:rsidRPr="00DC411A">
          <w:rPr>
            <w:rStyle w:val="Hyperlink"/>
            <w:bCs/>
            <w:sz w:val="24"/>
            <w:szCs w:val="24"/>
          </w:rPr>
          <w:t>https://www.easternherald.com/2021/04/20/author-sabarna-roy-gets-champions-of-change-award/</w:t>
        </w:r>
      </w:hyperlink>
    </w:p>
    <w:p w14:paraId="1A5E5C3F" w14:textId="55CFF3F0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2" w:history="1">
        <w:r w:rsidR="006A706C" w:rsidRPr="00DC411A">
          <w:rPr>
            <w:rStyle w:val="Hyperlink"/>
            <w:bCs/>
            <w:sz w:val="24"/>
            <w:szCs w:val="24"/>
          </w:rPr>
          <w:t>https://www.bollyinside.com/news/india-news/author-sabarna-roy-gets-champions-of-change-award</w:t>
        </w:r>
      </w:hyperlink>
    </w:p>
    <w:p w14:paraId="072491D7" w14:textId="201FB19B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3" w:history="1">
        <w:r w:rsidR="006A706C" w:rsidRPr="00DC411A">
          <w:rPr>
            <w:rStyle w:val="Hyperlink"/>
            <w:bCs/>
            <w:sz w:val="24"/>
            <w:szCs w:val="24"/>
          </w:rPr>
          <w:t>https://www.indiaherald.com/newsvoir/?c_article_id=16308&amp;c_author_id=15162</w:t>
        </w:r>
      </w:hyperlink>
    </w:p>
    <w:p w14:paraId="680D773C" w14:textId="557781F0" w:rsidR="006A706C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4" w:history="1">
        <w:r w:rsidR="00C80D12" w:rsidRPr="00DC411A">
          <w:rPr>
            <w:rStyle w:val="Hyperlink"/>
            <w:bCs/>
            <w:sz w:val="24"/>
            <w:szCs w:val="24"/>
          </w:rPr>
          <w:t>https://www.sangbadekalavya.co.in/p/press-release.html?c_article_id=16308&amp;c_author_id=15162</w:t>
        </w:r>
      </w:hyperlink>
    </w:p>
    <w:p w14:paraId="6AAC4738" w14:textId="76FB1EA1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5" w:history="1">
        <w:r w:rsidR="00C80D12" w:rsidRPr="00DC411A">
          <w:rPr>
            <w:rStyle w:val="Hyperlink"/>
            <w:bCs/>
            <w:sz w:val="24"/>
            <w:szCs w:val="24"/>
          </w:rPr>
          <w:t>http://www.theindiannewshub.com/newsvoir/?c_article_id=16308&amp;c_author_id=15162</w:t>
        </w:r>
      </w:hyperlink>
    </w:p>
    <w:p w14:paraId="3983D5F0" w14:textId="7EE1926A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6" w:history="1">
        <w:r w:rsidR="00C80D12" w:rsidRPr="00DC411A">
          <w:rPr>
            <w:rStyle w:val="Hyperlink"/>
            <w:bCs/>
            <w:sz w:val="24"/>
            <w:szCs w:val="24"/>
          </w:rPr>
          <w:t>https://jainews.club/newsvoir/?c_article_id=16308&amp;c_author_id=15162</w:t>
        </w:r>
      </w:hyperlink>
    </w:p>
    <w:p w14:paraId="6B0D0E58" w14:textId="1F05AED4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7" w:history="1">
        <w:r w:rsidR="00C80D12" w:rsidRPr="00DC411A">
          <w:rPr>
            <w:rStyle w:val="Hyperlink"/>
            <w:bCs/>
            <w:sz w:val="24"/>
            <w:szCs w:val="24"/>
          </w:rPr>
          <w:t>https://www.neindianews.com/74185-2/?c_article_id=16308&amp;c_author_id=15162</w:t>
        </w:r>
      </w:hyperlink>
    </w:p>
    <w:p w14:paraId="5B057651" w14:textId="0FF9C788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8" w:history="1">
        <w:r w:rsidR="00C80D12" w:rsidRPr="00DC411A">
          <w:rPr>
            <w:rStyle w:val="Hyperlink"/>
            <w:bCs/>
            <w:sz w:val="24"/>
            <w:szCs w:val="24"/>
          </w:rPr>
          <w:t>https://startupreporter.in/breaking-news/newsvoir/?c_article_id=16308&amp;c_author_id=15162</w:t>
        </w:r>
      </w:hyperlink>
    </w:p>
    <w:p w14:paraId="7D6844F4" w14:textId="789E2610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59" w:history="1">
        <w:r w:rsidR="00C80D12" w:rsidRPr="00DC411A">
          <w:rPr>
            <w:rStyle w:val="Hyperlink"/>
            <w:bCs/>
            <w:sz w:val="24"/>
            <w:szCs w:val="24"/>
          </w:rPr>
          <w:t>http://www.gadget2.in/newspr1.php?c_article_id=16308&amp;c_author_id=15162</w:t>
        </w:r>
      </w:hyperlink>
    </w:p>
    <w:p w14:paraId="6CE38076" w14:textId="057299E1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0" w:history="1">
        <w:r w:rsidR="00C80D12" w:rsidRPr="00DC411A">
          <w:rPr>
            <w:rStyle w:val="Hyperlink"/>
            <w:bCs/>
            <w:sz w:val="24"/>
            <w:szCs w:val="24"/>
          </w:rPr>
          <w:t>https://vishvatimes.com/home/newspr1?c_article_id=16308&amp;c_author_id=15162</w:t>
        </w:r>
      </w:hyperlink>
    </w:p>
    <w:p w14:paraId="5AF54C9C" w14:textId="6C332A23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1" w:history="1">
        <w:r w:rsidR="00C80D12" w:rsidRPr="00DC411A">
          <w:rPr>
            <w:rStyle w:val="Hyperlink"/>
            <w:bCs/>
            <w:sz w:val="24"/>
            <w:szCs w:val="24"/>
          </w:rPr>
          <w:t>https://indiaonlinenews.in/corporate-news/?c_article_id=16308&amp;c_author_id=15162</w:t>
        </w:r>
      </w:hyperlink>
    </w:p>
    <w:p w14:paraId="3ACF955D" w14:textId="21E17339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2" w:history="1">
        <w:r w:rsidR="00C80D12" w:rsidRPr="00DC411A">
          <w:rPr>
            <w:rStyle w:val="Hyperlink"/>
            <w:bCs/>
            <w:sz w:val="24"/>
            <w:szCs w:val="24"/>
          </w:rPr>
          <w:t>https://www.technobhaskar.com/latest-financial-activities/?c_article_id=16308&amp;c_author_id=15162</w:t>
        </w:r>
      </w:hyperlink>
    </w:p>
    <w:p w14:paraId="3C7D4D40" w14:textId="2D4320EB" w:rsidR="00C80D12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3" w:history="1">
        <w:r w:rsidR="00F64007" w:rsidRPr="00DC411A">
          <w:rPr>
            <w:rStyle w:val="Hyperlink"/>
            <w:bCs/>
            <w:sz w:val="24"/>
            <w:szCs w:val="24"/>
          </w:rPr>
          <w:t>https://www.buzinessbytes.com/newsvoir/?c_article_id=16308&amp;c_author_id=15162</w:t>
        </w:r>
      </w:hyperlink>
    </w:p>
    <w:p w14:paraId="06A07E77" w14:textId="0483B082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4" w:history="1">
        <w:r w:rsidR="00F64007" w:rsidRPr="00DC411A">
          <w:rPr>
            <w:rStyle w:val="Hyperlink"/>
            <w:bCs/>
            <w:sz w:val="24"/>
            <w:szCs w:val="24"/>
          </w:rPr>
          <w:t>https://www.thetruthone.com/press-release/author-sabarna-roy-gets-champions-of-change-award/</w:t>
        </w:r>
      </w:hyperlink>
    </w:p>
    <w:p w14:paraId="4F9D38D0" w14:textId="04F1DC10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5" w:history="1">
        <w:r w:rsidR="00F64007" w:rsidRPr="00DC411A">
          <w:rPr>
            <w:rStyle w:val="Hyperlink"/>
            <w:bCs/>
            <w:sz w:val="24"/>
            <w:szCs w:val="24"/>
          </w:rPr>
          <w:t>https://www.trendingnews.news/newsvoir/?c_article_id=16308&amp;c_author_id=15162</w:t>
        </w:r>
      </w:hyperlink>
    </w:p>
    <w:p w14:paraId="20E75952" w14:textId="2DE8514D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6" w:history="1">
        <w:r w:rsidR="00F64007" w:rsidRPr="00DC411A">
          <w:rPr>
            <w:rStyle w:val="Hyperlink"/>
            <w:bCs/>
            <w:sz w:val="24"/>
            <w:szCs w:val="24"/>
          </w:rPr>
          <w:t>https://www.thebusinessdaily.in/press-releases/?c_article_id=16308&amp;c_author_id=15162</w:t>
        </w:r>
      </w:hyperlink>
    </w:p>
    <w:p w14:paraId="7FD43104" w14:textId="65F1BEBF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7" w:history="1">
        <w:r w:rsidR="00F64007" w:rsidRPr="00DC411A">
          <w:rPr>
            <w:rStyle w:val="Hyperlink"/>
            <w:bCs/>
            <w:sz w:val="24"/>
            <w:szCs w:val="24"/>
          </w:rPr>
          <w:t>https://www.newsr.in/n/Press+Releases/1zn1cp38at/Author-Sabarna-Roy-Gets-Champions-of-Change-Award.htm</w:t>
        </w:r>
      </w:hyperlink>
    </w:p>
    <w:p w14:paraId="0993C1CC" w14:textId="076404C4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8" w:history="1">
        <w:r w:rsidR="00F64007" w:rsidRPr="00DC411A">
          <w:rPr>
            <w:rStyle w:val="Hyperlink"/>
            <w:bCs/>
            <w:sz w:val="24"/>
            <w:szCs w:val="24"/>
          </w:rPr>
          <w:t>https://www.onenewspage.com/n/Press+Releases/1zn1cp38at/Author-Sabarna-Roy-Gets-Champions-of-Change-Award.htm</w:t>
        </w:r>
      </w:hyperlink>
    </w:p>
    <w:p w14:paraId="4A805B68" w14:textId="2D927AB1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69" w:history="1">
        <w:r w:rsidR="00F64007" w:rsidRPr="00DC411A">
          <w:rPr>
            <w:rStyle w:val="Hyperlink"/>
            <w:bCs/>
            <w:sz w:val="24"/>
            <w:szCs w:val="24"/>
          </w:rPr>
          <w:t>https://www.soochna.in/newsvoir/?c_article_id=16308&amp;c_author_id=15162</w:t>
        </w:r>
      </w:hyperlink>
    </w:p>
    <w:p w14:paraId="71432D4F" w14:textId="7AE8CE67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0" w:history="1">
        <w:r w:rsidR="00F64007" w:rsidRPr="00DC411A">
          <w:rPr>
            <w:rStyle w:val="Hyperlink"/>
            <w:bCs/>
            <w:sz w:val="24"/>
            <w:szCs w:val="24"/>
          </w:rPr>
          <w:t>https://www.newsedge360.com/press-releases/?c_article_id=16308&amp;c_author_id=15162</w:t>
        </w:r>
      </w:hyperlink>
    </w:p>
    <w:p w14:paraId="6DDD18B1" w14:textId="3B2E4EA3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1" w:history="1">
        <w:r w:rsidR="00F64007" w:rsidRPr="00DC411A">
          <w:rPr>
            <w:rStyle w:val="Hyperlink"/>
            <w:bCs/>
            <w:sz w:val="24"/>
            <w:szCs w:val="24"/>
          </w:rPr>
          <w:t>https://www.newznew.com/news-voir/?c_article_id=16308&amp;c_author_id=15162</w:t>
        </w:r>
      </w:hyperlink>
    </w:p>
    <w:p w14:paraId="3512B440" w14:textId="061DD2A8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2" w:history="1">
        <w:r w:rsidR="00F64007" w:rsidRPr="00DC411A">
          <w:rPr>
            <w:rStyle w:val="Hyperlink"/>
            <w:bCs/>
            <w:sz w:val="24"/>
            <w:szCs w:val="24"/>
          </w:rPr>
          <w:t>https://localnewspaper.in/newswire/?c_article_id=16308&amp;c_author_id=15162</w:t>
        </w:r>
      </w:hyperlink>
    </w:p>
    <w:p w14:paraId="12A6FC04" w14:textId="0B88EE34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3" w:history="1">
        <w:r w:rsidR="00F64007" w:rsidRPr="00DC411A">
          <w:rPr>
            <w:rStyle w:val="Hyperlink"/>
            <w:bCs/>
            <w:sz w:val="24"/>
            <w:szCs w:val="24"/>
          </w:rPr>
          <w:t>https://www.headlineenglish.com/press-release-newsvoir/?c_article_id=16308&amp;c_author_id=15162</w:t>
        </w:r>
      </w:hyperlink>
    </w:p>
    <w:p w14:paraId="3FE433EC" w14:textId="1FB44C50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4" w:history="1">
        <w:r w:rsidR="00F64007" w:rsidRPr="00DC411A">
          <w:rPr>
            <w:rStyle w:val="Hyperlink"/>
            <w:bCs/>
            <w:sz w:val="24"/>
            <w:szCs w:val="24"/>
          </w:rPr>
          <w:t>http://thekolkatamail.com/press-releases/?c_article_id=16308&amp;c_author_id=15162</w:t>
        </w:r>
      </w:hyperlink>
    </w:p>
    <w:p w14:paraId="50F480C9" w14:textId="48FC0D4C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5" w:history="1">
        <w:r w:rsidR="00F64007" w:rsidRPr="00DC411A">
          <w:rPr>
            <w:rStyle w:val="Hyperlink"/>
            <w:bCs/>
            <w:sz w:val="24"/>
            <w:szCs w:val="24"/>
          </w:rPr>
          <w:t>http://newstimenow.com/corporate-news-update-by-news-time-now/?c_article_id=16308&amp;c_author_id=15162</w:t>
        </w:r>
      </w:hyperlink>
    </w:p>
    <w:p w14:paraId="5A5E4962" w14:textId="713C811E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6" w:history="1">
        <w:r w:rsidR="00F64007" w:rsidRPr="00DC411A">
          <w:rPr>
            <w:rStyle w:val="Hyperlink"/>
            <w:bCs/>
            <w:sz w:val="24"/>
            <w:szCs w:val="24"/>
          </w:rPr>
          <w:t>http://nasheman.in/newsvoir/?c_article_id=16308&amp;c_author_id=15162</w:t>
        </w:r>
      </w:hyperlink>
    </w:p>
    <w:p w14:paraId="5D3E7D8F" w14:textId="08186D55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7" w:history="1">
        <w:r w:rsidR="00F64007" w:rsidRPr="00DC411A">
          <w:rPr>
            <w:rStyle w:val="Hyperlink"/>
            <w:bCs/>
            <w:sz w:val="24"/>
            <w:szCs w:val="24"/>
          </w:rPr>
          <w:t>http://nationnews.in/corporate-news/?c_article_id=16308&amp;c_author_id=15162</w:t>
        </w:r>
      </w:hyperlink>
    </w:p>
    <w:p w14:paraId="72F45187" w14:textId="61A42558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8" w:history="1">
        <w:r w:rsidR="00F64007" w:rsidRPr="00DC411A">
          <w:rPr>
            <w:rStyle w:val="Hyperlink"/>
            <w:bCs/>
            <w:sz w:val="24"/>
            <w:szCs w:val="24"/>
          </w:rPr>
          <w:t>https://www.thereportingtoday.com/newsvoir/?c_article_id=16308&amp;c_author_id=15162</w:t>
        </w:r>
      </w:hyperlink>
    </w:p>
    <w:p w14:paraId="1A852E20" w14:textId="6809EA08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79" w:history="1">
        <w:r w:rsidR="00F64007" w:rsidRPr="00DC411A">
          <w:rPr>
            <w:rStyle w:val="Hyperlink"/>
            <w:bCs/>
            <w:sz w:val="24"/>
            <w:szCs w:val="24"/>
          </w:rPr>
          <w:t>https://notabletoday.blogspot.com/?c_article_id=16308&amp;c_author_id=15162</w:t>
        </w:r>
      </w:hyperlink>
    </w:p>
    <w:p w14:paraId="18651493" w14:textId="17EA4BB2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0" w:history="1">
        <w:r w:rsidR="00F64007" w:rsidRPr="00DC411A">
          <w:rPr>
            <w:rStyle w:val="Hyperlink"/>
            <w:bCs/>
            <w:sz w:val="24"/>
            <w:szCs w:val="24"/>
          </w:rPr>
          <w:t>https://newsblare.com/press-releases/?c_article_id=16308&amp;c_author_id=15162</w:t>
        </w:r>
      </w:hyperlink>
    </w:p>
    <w:p w14:paraId="21811F2B" w14:textId="5815F5FE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1" w:history="1">
        <w:r w:rsidR="00F64007" w:rsidRPr="00DC411A">
          <w:rPr>
            <w:rStyle w:val="Hyperlink"/>
            <w:bCs/>
            <w:sz w:val="24"/>
            <w:szCs w:val="24"/>
          </w:rPr>
          <w:t>http://www.hydnews.net/corporate-news/?c_article_id=16308&amp;c_author_id=15162</w:t>
        </w:r>
      </w:hyperlink>
    </w:p>
    <w:p w14:paraId="391531F8" w14:textId="5352EA85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2" w:history="1">
        <w:r w:rsidR="00F64007" w:rsidRPr="00DC411A">
          <w:rPr>
            <w:rStyle w:val="Hyperlink"/>
            <w:bCs/>
            <w:sz w:val="24"/>
            <w:szCs w:val="24"/>
          </w:rPr>
          <w:t>https://www.startupcityindia.com/latest-updates-of-business-and-economy/?c_article_id=16308&amp;c_author_id=15162</w:t>
        </w:r>
      </w:hyperlink>
    </w:p>
    <w:p w14:paraId="4DD3473E" w14:textId="617B21C6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3" w:history="1">
        <w:r w:rsidR="00F64007" w:rsidRPr="00DC411A">
          <w:rPr>
            <w:rStyle w:val="Hyperlink"/>
            <w:bCs/>
            <w:sz w:val="24"/>
            <w:szCs w:val="24"/>
          </w:rPr>
          <w:t>https://theceo.in/news-that-you-can-use/?c_article_id=16308&amp;c_author_id=15162</w:t>
        </w:r>
      </w:hyperlink>
    </w:p>
    <w:p w14:paraId="66E9ADEE" w14:textId="492C0466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4" w:history="1">
        <w:r w:rsidR="00F64007" w:rsidRPr="00DC411A">
          <w:rPr>
            <w:rStyle w:val="Hyperlink"/>
            <w:bCs/>
            <w:sz w:val="24"/>
            <w:szCs w:val="24"/>
          </w:rPr>
          <w:t>https://investmentguruindia.com/home/newspr1?c_article_id=16308&amp;c_author_id=15162</w:t>
        </w:r>
      </w:hyperlink>
    </w:p>
    <w:p w14:paraId="1DDDB7BA" w14:textId="565DFE15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5" w:history="1">
        <w:r w:rsidR="00F64007" w:rsidRPr="00DC411A">
          <w:rPr>
            <w:rStyle w:val="Hyperlink"/>
            <w:bCs/>
            <w:sz w:val="24"/>
            <w:szCs w:val="24"/>
          </w:rPr>
          <w:t>http://ibgnews.com/newsvoir/?c_article_id=16308&amp;c_author_id=15162</w:t>
        </w:r>
      </w:hyperlink>
    </w:p>
    <w:p w14:paraId="3AFAC38E" w14:textId="3452622B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6" w:history="1">
        <w:r w:rsidR="00F64007" w:rsidRPr="00DC411A">
          <w:rPr>
            <w:rStyle w:val="Hyperlink"/>
            <w:bCs/>
            <w:sz w:val="24"/>
            <w:szCs w:val="24"/>
          </w:rPr>
          <w:t>http://indoredilse.com/news-voir/?c_article_id=16308&amp;c_author_id=15162</w:t>
        </w:r>
      </w:hyperlink>
    </w:p>
    <w:p w14:paraId="2D78BB80" w14:textId="5CF7000C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7" w:history="1">
        <w:r w:rsidR="00F64007" w:rsidRPr="00DC411A">
          <w:rPr>
            <w:rStyle w:val="Hyperlink"/>
            <w:bCs/>
            <w:sz w:val="24"/>
            <w:szCs w:val="24"/>
          </w:rPr>
          <w:t>http://mtinews.in/newsvoir/?c_article_id=16308&amp;c_author_id=15162</w:t>
        </w:r>
      </w:hyperlink>
    </w:p>
    <w:p w14:paraId="0C04FCE4" w14:textId="7C5792BD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8" w:history="1">
        <w:r w:rsidR="00F64007" w:rsidRPr="00DC411A">
          <w:rPr>
            <w:rStyle w:val="Hyperlink"/>
            <w:bCs/>
            <w:sz w:val="24"/>
            <w:szCs w:val="24"/>
          </w:rPr>
          <w:t>http://www.face2news.com/news-feed/?c_article_id=16308&amp;c_author_id=15162</w:t>
        </w:r>
      </w:hyperlink>
    </w:p>
    <w:p w14:paraId="59DD77EB" w14:textId="666E656C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89" w:history="1">
        <w:r w:rsidR="00F64007" w:rsidRPr="00DC411A">
          <w:rPr>
            <w:rStyle w:val="Hyperlink"/>
            <w:bCs/>
            <w:sz w:val="24"/>
            <w:szCs w:val="24"/>
          </w:rPr>
          <w:t>https://connectgujarat.com/corporate-news/?c_article_id=16308&amp;c_author_id=15162</w:t>
        </w:r>
      </w:hyperlink>
    </w:p>
    <w:p w14:paraId="4B0D6081" w14:textId="3240C71C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0" w:history="1">
        <w:r w:rsidR="00F64007" w:rsidRPr="00DC411A">
          <w:rPr>
            <w:rStyle w:val="Hyperlink"/>
            <w:bCs/>
            <w:sz w:val="24"/>
            <w:szCs w:val="24"/>
          </w:rPr>
          <w:t>https://www.odisharay.com/pages/bussinesspage.php?c_article_id=16308&amp;c_author_id=15162</w:t>
        </w:r>
      </w:hyperlink>
    </w:p>
    <w:p w14:paraId="016484F6" w14:textId="6D4B5BC9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1" w:history="1">
        <w:r w:rsidR="00F64007" w:rsidRPr="00DC411A">
          <w:rPr>
            <w:rStyle w:val="Hyperlink"/>
            <w:bCs/>
            <w:sz w:val="24"/>
            <w:szCs w:val="24"/>
          </w:rPr>
          <w:t>https://startagist.com/latest-corporate-news/?c_article_id=16308&amp;c_author_id=15162</w:t>
        </w:r>
      </w:hyperlink>
    </w:p>
    <w:p w14:paraId="6DA67CB2" w14:textId="1C944012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2" w:history="1">
        <w:r w:rsidR="00F64007" w:rsidRPr="00DC411A">
          <w:rPr>
            <w:rStyle w:val="Hyperlink"/>
            <w:bCs/>
            <w:sz w:val="24"/>
            <w:szCs w:val="24"/>
          </w:rPr>
          <w:t>http://enterpriseworldnews.com/newsvoir/?c_article_id=16308&amp;c_author_id=15162</w:t>
        </w:r>
      </w:hyperlink>
    </w:p>
    <w:p w14:paraId="7855E4A9" w14:textId="2BA621F1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3" w:history="1">
        <w:r w:rsidR="00F64007" w:rsidRPr="00DC411A">
          <w:rPr>
            <w:rStyle w:val="Hyperlink"/>
            <w:bCs/>
            <w:sz w:val="24"/>
            <w:szCs w:val="24"/>
          </w:rPr>
          <w:t>https://newsonfloor.com/newsdetail/author-sabarna-roy-gets-champions-of-change-award-56837.htm</w:t>
        </w:r>
      </w:hyperlink>
    </w:p>
    <w:p w14:paraId="12DF8022" w14:textId="0E75C899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4" w:history="1">
        <w:r w:rsidR="00F64007" w:rsidRPr="00DC411A">
          <w:rPr>
            <w:rStyle w:val="Hyperlink"/>
            <w:bCs/>
            <w:sz w:val="24"/>
            <w:szCs w:val="24"/>
          </w:rPr>
          <w:t>http://www.internationalbrandequity.com/newsvoir/?c_article_id=16308&amp;c_author_id=15162</w:t>
        </w:r>
      </w:hyperlink>
    </w:p>
    <w:p w14:paraId="145CDFB7" w14:textId="368BBC15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5" w:history="1">
        <w:r w:rsidR="00F64007" w:rsidRPr="00DC411A">
          <w:rPr>
            <w:rStyle w:val="Hyperlink"/>
            <w:bCs/>
            <w:sz w:val="24"/>
            <w:szCs w:val="24"/>
          </w:rPr>
          <w:t>http://creativebharat.com/newsvoir/?c_article_id=16308&amp;c_author_id=15162</w:t>
        </w:r>
      </w:hyperlink>
    </w:p>
    <w:p w14:paraId="22CA26D0" w14:textId="385A7EFA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6" w:history="1">
        <w:r w:rsidR="00F64007" w:rsidRPr="00DC411A">
          <w:rPr>
            <w:rStyle w:val="Hyperlink"/>
            <w:bCs/>
            <w:sz w:val="24"/>
            <w:szCs w:val="24"/>
          </w:rPr>
          <w:t>https://timestech.in/newsvoir/?c_article_id=16308&amp;c_author_id=15162</w:t>
        </w:r>
      </w:hyperlink>
    </w:p>
    <w:p w14:paraId="6599445C" w14:textId="5EB513EA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7" w:history="1">
        <w:r w:rsidR="00F64007" w:rsidRPr="00DC411A">
          <w:rPr>
            <w:rStyle w:val="Hyperlink"/>
            <w:bCs/>
            <w:sz w:val="24"/>
            <w:szCs w:val="24"/>
          </w:rPr>
          <w:t>https://tennews.in/corporate-news-2/?c_article_id=16308&amp;c_author_id=15162</w:t>
        </w:r>
      </w:hyperlink>
    </w:p>
    <w:p w14:paraId="110B3F5C" w14:textId="500103EB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8" w:history="1">
        <w:r w:rsidR="00F64007" w:rsidRPr="00DC411A">
          <w:rPr>
            <w:rStyle w:val="Hyperlink"/>
            <w:bCs/>
            <w:sz w:val="24"/>
            <w:szCs w:val="24"/>
          </w:rPr>
          <w:t>https://ibtn9.com/newsvoir/?c_article_id=16308&amp;c_author_id=15162</w:t>
        </w:r>
      </w:hyperlink>
    </w:p>
    <w:p w14:paraId="143425F1" w14:textId="4D6FB10A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99" w:history="1">
        <w:r w:rsidR="00F64007" w:rsidRPr="00DC411A">
          <w:rPr>
            <w:rStyle w:val="Hyperlink"/>
            <w:bCs/>
            <w:sz w:val="24"/>
            <w:szCs w:val="24"/>
          </w:rPr>
          <w:t>https://www.thehansindia.com/newsvoir?c_article_id=16308&amp;c_author_id=15162</w:t>
        </w:r>
      </w:hyperlink>
    </w:p>
    <w:p w14:paraId="3EE3FDF6" w14:textId="6C91D58E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0" w:history="1">
        <w:r w:rsidR="00F64007" w:rsidRPr="00DC411A">
          <w:rPr>
            <w:rStyle w:val="Hyperlink"/>
            <w:bCs/>
            <w:sz w:val="24"/>
            <w:szCs w:val="24"/>
          </w:rPr>
          <w:t>https://www.techphlie.com/p/news-voir.html?c_article_id=16308&amp;c_author_id=15162</w:t>
        </w:r>
      </w:hyperlink>
    </w:p>
    <w:p w14:paraId="5622C6D1" w14:textId="36BF45B6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1" w:history="1">
        <w:r w:rsidR="00F64007" w:rsidRPr="00DC411A">
          <w:rPr>
            <w:rStyle w:val="Hyperlink"/>
            <w:bCs/>
            <w:sz w:val="24"/>
            <w:szCs w:val="24"/>
          </w:rPr>
          <w:t>http://www.newdelhitimes.com/press-release-section/?c_article_id=16308&amp;c_author_id=15162</w:t>
        </w:r>
      </w:hyperlink>
    </w:p>
    <w:p w14:paraId="172ABA9C" w14:textId="76C5A23A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2" w:history="1">
        <w:r w:rsidR="00F64007" w:rsidRPr="00DC411A">
          <w:rPr>
            <w:rStyle w:val="Hyperlink"/>
            <w:bCs/>
            <w:sz w:val="24"/>
            <w:szCs w:val="24"/>
          </w:rPr>
          <w:t>http://www.abhitaknews.com/english/news/newsvoir.aspx?c_article_id=16308&amp;c_author_id=15162</w:t>
        </w:r>
      </w:hyperlink>
    </w:p>
    <w:p w14:paraId="6D3C194B" w14:textId="3A8719E2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3" w:history="1">
        <w:r w:rsidR="00F64007" w:rsidRPr="00DC411A">
          <w:rPr>
            <w:rStyle w:val="Hyperlink"/>
            <w:bCs/>
            <w:sz w:val="24"/>
            <w:szCs w:val="24"/>
          </w:rPr>
          <w:t>https://www.bizwireexpress.com/showstoryNewsVoir.php?storyid=12834</w:t>
        </w:r>
      </w:hyperlink>
    </w:p>
    <w:p w14:paraId="3E7DA146" w14:textId="645D7205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4" w:history="1">
        <w:r w:rsidR="00F64007" w:rsidRPr="00DC411A">
          <w:rPr>
            <w:rStyle w:val="Hyperlink"/>
            <w:bCs/>
            <w:sz w:val="24"/>
            <w:szCs w:val="24"/>
          </w:rPr>
          <w:t>https://b-live.in/newsvoir-feeds/?c_article_id=16308&amp;c_author_id=15162</w:t>
        </w:r>
      </w:hyperlink>
    </w:p>
    <w:p w14:paraId="03287E85" w14:textId="24CB5B27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5" w:history="1">
        <w:r w:rsidR="00F64007" w:rsidRPr="00DC411A">
          <w:rPr>
            <w:rStyle w:val="Hyperlink"/>
            <w:bCs/>
            <w:sz w:val="24"/>
            <w:szCs w:val="24"/>
          </w:rPr>
          <w:t>http://businessnewsthisweek.com/newsvoir/?c_article_id=16308&amp;c_author_id=15162</w:t>
        </w:r>
      </w:hyperlink>
    </w:p>
    <w:p w14:paraId="5DAD7B0B" w14:textId="7708EE7E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6" w:history="1">
        <w:r w:rsidR="00F64007" w:rsidRPr="00DC411A">
          <w:rPr>
            <w:rStyle w:val="Hyperlink"/>
            <w:bCs/>
            <w:sz w:val="24"/>
            <w:szCs w:val="24"/>
          </w:rPr>
          <w:t>http://businessviews.in/news-voir-press-release-news-2/?c_article_id=16308&amp;c_author_id=15162</w:t>
        </w:r>
      </w:hyperlink>
    </w:p>
    <w:p w14:paraId="3AE22FF8" w14:textId="54BAF8EF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7" w:history="1">
        <w:r w:rsidR="00F64007" w:rsidRPr="00DC411A">
          <w:rPr>
            <w:rStyle w:val="Hyperlink"/>
            <w:bCs/>
            <w:sz w:val="24"/>
            <w:szCs w:val="24"/>
          </w:rPr>
          <w:t>https://thinknews.today/newsvoir/?c_article_id=16308&amp;c_author_id=15162</w:t>
        </w:r>
      </w:hyperlink>
    </w:p>
    <w:p w14:paraId="7FB0A4FB" w14:textId="5E4863F5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8" w:history="1">
        <w:r w:rsidR="00F64007" w:rsidRPr="00DC411A">
          <w:rPr>
            <w:rStyle w:val="Hyperlink"/>
            <w:bCs/>
            <w:sz w:val="24"/>
            <w:szCs w:val="24"/>
          </w:rPr>
          <w:t>https://newsviews.club/newsvoir/?c_article_id=16308&amp;c_author_id=15162</w:t>
        </w:r>
      </w:hyperlink>
    </w:p>
    <w:p w14:paraId="6C25CA5D" w14:textId="3873733C" w:rsidR="00F64007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09" w:history="1">
        <w:r w:rsidR="00B47A1B" w:rsidRPr="00DC411A">
          <w:rPr>
            <w:rStyle w:val="Hyperlink"/>
            <w:bCs/>
            <w:sz w:val="24"/>
            <w:szCs w:val="24"/>
          </w:rPr>
          <w:t>https://perfectnews.live/newsvoir/?c_article_id=16308&amp;c_author_id=15162</w:t>
        </w:r>
      </w:hyperlink>
    </w:p>
    <w:p w14:paraId="380FEBD7" w14:textId="711E5BB9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0" w:history="1">
        <w:r w:rsidR="00B47A1B" w:rsidRPr="00DC411A">
          <w:rPr>
            <w:rStyle w:val="Hyperlink"/>
            <w:bCs/>
            <w:sz w:val="24"/>
            <w:szCs w:val="24"/>
          </w:rPr>
          <w:t>https://newsdrinker.me/newsvoir/?c_article_id=16308&amp;c_author_id=15162</w:t>
        </w:r>
      </w:hyperlink>
    </w:p>
    <w:p w14:paraId="14F6B6CE" w14:textId="49A1793E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1" w:history="1">
        <w:r w:rsidR="00B47A1B" w:rsidRPr="00DC411A">
          <w:rPr>
            <w:rStyle w:val="Hyperlink"/>
            <w:bCs/>
            <w:sz w:val="24"/>
            <w:szCs w:val="24"/>
          </w:rPr>
          <w:t>https://currentnew.in/newsvoir/?c_article_id=16308&amp;c_author_id=15162</w:t>
        </w:r>
      </w:hyperlink>
    </w:p>
    <w:p w14:paraId="3EB1DBDB" w14:textId="5AE2B5C3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2" w:history="1">
        <w:r w:rsidR="00B47A1B" w:rsidRPr="00DC411A">
          <w:rPr>
            <w:rStyle w:val="Hyperlink"/>
            <w:bCs/>
            <w:sz w:val="24"/>
            <w:szCs w:val="24"/>
          </w:rPr>
          <w:t>https://newscrazy.in/newsvoir/?c_article_id=16308&amp;c_author_id=15162</w:t>
        </w:r>
      </w:hyperlink>
    </w:p>
    <w:p w14:paraId="6BAD5E6B" w14:textId="19A661F6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3" w:history="1">
        <w:r w:rsidR="00B47A1B" w:rsidRPr="00DC411A">
          <w:rPr>
            <w:rStyle w:val="Hyperlink"/>
            <w:bCs/>
            <w:sz w:val="24"/>
            <w:szCs w:val="24"/>
          </w:rPr>
          <w:t>https://report365.in/newsvoir/?c_article_id=16308&amp;c_author_id=15162</w:t>
        </w:r>
      </w:hyperlink>
    </w:p>
    <w:p w14:paraId="5760B410" w14:textId="796C26D5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4" w:history="1">
        <w:r w:rsidR="00B47A1B" w:rsidRPr="00DC411A">
          <w:rPr>
            <w:rStyle w:val="Hyperlink"/>
            <w:bCs/>
            <w:sz w:val="24"/>
            <w:szCs w:val="24"/>
          </w:rPr>
          <w:t>https://newskeeda.me/newsvoir/?c_article_id=16308&amp;c_author_id=15162</w:t>
        </w:r>
      </w:hyperlink>
    </w:p>
    <w:p w14:paraId="75140E7F" w14:textId="113D7240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5" w:history="1">
        <w:r w:rsidR="00B47A1B" w:rsidRPr="00DC411A">
          <w:rPr>
            <w:rStyle w:val="Hyperlink"/>
            <w:bCs/>
            <w:sz w:val="24"/>
            <w:szCs w:val="24"/>
          </w:rPr>
          <w:t>https://valuenews.today/newsvoir/?c_article_id=16308&amp;c_author_id=15162</w:t>
        </w:r>
      </w:hyperlink>
    </w:p>
    <w:p w14:paraId="3FD2E591" w14:textId="27289743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6" w:history="1">
        <w:r w:rsidR="00B47A1B" w:rsidRPr="00DC411A">
          <w:rPr>
            <w:rStyle w:val="Hyperlink"/>
            <w:bCs/>
            <w:sz w:val="24"/>
            <w:szCs w:val="24"/>
          </w:rPr>
          <w:t>https://upcomingnews.in/newsvoir/?c_article_id=16308&amp;c_author_id=15162</w:t>
        </w:r>
      </w:hyperlink>
    </w:p>
    <w:p w14:paraId="22A25B80" w14:textId="40EB37B6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7" w:history="1">
        <w:r w:rsidR="00B47A1B" w:rsidRPr="00DC411A">
          <w:rPr>
            <w:rStyle w:val="Hyperlink"/>
            <w:bCs/>
            <w:sz w:val="24"/>
            <w:szCs w:val="24"/>
          </w:rPr>
          <w:t>http://financialbharat.com/newsvoir/?c_article_id=16308&amp;c_author_id=15162</w:t>
        </w:r>
      </w:hyperlink>
    </w:p>
    <w:p w14:paraId="1E6AFD57" w14:textId="5D41FDAC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8" w:history="1">
        <w:r w:rsidR="00B47A1B" w:rsidRPr="00DC411A">
          <w:rPr>
            <w:rStyle w:val="Hyperlink"/>
            <w:bCs/>
            <w:sz w:val="24"/>
            <w:szCs w:val="24"/>
          </w:rPr>
          <w:t>http://clinicallybharat.com/newsvoir/?c_article_id=16308&amp;c_author_id=15162</w:t>
        </w:r>
      </w:hyperlink>
    </w:p>
    <w:p w14:paraId="2AB803A2" w14:textId="0A04D457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19" w:history="1">
        <w:r w:rsidR="00B47A1B" w:rsidRPr="00DC411A">
          <w:rPr>
            <w:rStyle w:val="Hyperlink"/>
            <w:bCs/>
            <w:sz w:val="24"/>
            <w:szCs w:val="24"/>
          </w:rPr>
          <w:t>http://bloggingbharat.com/newsvoir/?c_article_id=16308&amp;c_author_id=15162</w:t>
        </w:r>
      </w:hyperlink>
    </w:p>
    <w:p w14:paraId="0DD35B4D" w14:textId="6B195AF9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0" w:history="1">
        <w:r w:rsidR="00B47A1B" w:rsidRPr="00DC411A">
          <w:rPr>
            <w:rStyle w:val="Hyperlink"/>
            <w:bCs/>
            <w:sz w:val="24"/>
            <w:szCs w:val="24"/>
          </w:rPr>
          <w:t>https://www.newscontrolroom.com/newsvoir/?c_article_id=16308&amp;c_author_id=15162&amp;originurl=http%3A%2F%2Fwww.newscontrolroom.com%2Fnewsvoir</w:t>
        </w:r>
      </w:hyperlink>
    </w:p>
    <w:p w14:paraId="5F156904" w14:textId="522596BA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1" w:history="1">
        <w:r w:rsidR="00B47A1B" w:rsidRPr="00DC411A">
          <w:rPr>
            <w:rStyle w:val="Hyperlink"/>
            <w:bCs/>
            <w:sz w:val="24"/>
            <w:szCs w:val="24"/>
          </w:rPr>
          <w:t>http://www.thearthmantra.com/?c_article_id=16308&amp;c_author_id=15162&amp;originurl=http%3A%2F%2Fwww.thearthmantra.com%2Fnewsvoir</w:t>
        </w:r>
      </w:hyperlink>
    </w:p>
    <w:p w14:paraId="25A02B06" w14:textId="32EA2047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2" w:history="1">
        <w:r w:rsidR="00B47A1B" w:rsidRPr="00DC411A">
          <w:rPr>
            <w:rStyle w:val="Hyperlink"/>
            <w:bCs/>
            <w:sz w:val="24"/>
            <w:szCs w:val="24"/>
          </w:rPr>
          <w:t>http://indusvalleytimes.com/news/newsvoir/?c_article_id=16308&amp;c_author_id=15162</w:t>
        </w:r>
      </w:hyperlink>
    </w:p>
    <w:p w14:paraId="7CD96585" w14:textId="0FEB7FF0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3" w:history="1">
        <w:r w:rsidR="00B47A1B" w:rsidRPr="00DC411A">
          <w:rPr>
            <w:rStyle w:val="Hyperlink"/>
            <w:bCs/>
            <w:sz w:val="24"/>
            <w:szCs w:val="24"/>
          </w:rPr>
          <w:t>http://www.biznextindia.com/newsvoir/?c_article_id=16308&amp;c_author_id=15162</w:t>
        </w:r>
      </w:hyperlink>
    </w:p>
    <w:p w14:paraId="21782F7E" w14:textId="0285114A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4" w:history="1">
        <w:r w:rsidR="00B47A1B" w:rsidRPr="00DC411A">
          <w:rPr>
            <w:rStyle w:val="Hyperlink"/>
            <w:bCs/>
            <w:sz w:val="24"/>
            <w:szCs w:val="24"/>
          </w:rPr>
          <w:t>https://werindia.com/newsvoir/Author-Sabarna-Roy-Gets-Champions-of-Change-Award-76209924</w:t>
        </w:r>
      </w:hyperlink>
    </w:p>
    <w:p w14:paraId="2B3615E3" w14:textId="2F6960BC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5" w:history="1">
        <w:r w:rsidR="00B47A1B" w:rsidRPr="00DC411A">
          <w:rPr>
            <w:rStyle w:val="Hyperlink"/>
            <w:bCs/>
            <w:sz w:val="24"/>
            <w:szCs w:val="24"/>
          </w:rPr>
          <w:t>https://crackofdawn.in/corporate/?c_article_id=16308&amp;c_author_id=15162</w:t>
        </w:r>
      </w:hyperlink>
    </w:p>
    <w:p w14:paraId="30E6BB23" w14:textId="2A376CB7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6" w:history="1">
        <w:r w:rsidR="00B47A1B" w:rsidRPr="00DC411A">
          <w:rPr>
            <w:rStyle w:val="Hyperlink"/>
            <w:bCs/>
            <w:sz w:val="24"/>
            <w:szCs w:val="24"/>
          </w:rPr>
          <w:t>https://www.5dariyanews.com/Latest-Headlines-Newsvoir.aspx?c_article_id=16308&amp;c_author_id=15162</w:t>
        </w:r>
      </w:hyperlink>
    </w:p>
    <w:p w14:paraId="1AF2497A" w14:textId="1F122AF3" w:rsidR="00B47A1B" w:rsidRDefault="005818F0" w:rsidP="006A706C">
      <w:pPr>
        <w:pStyle w:val="ListParagraph"/>
        <w:numPr>
          <w:ilvl w:val="0"/>
          <w:numId w:val="1"/>
        </w:numPr>
        <w:spacing w:after="0"/>
        <w:ind w:left="993" w:hanging="633"/>
        <w:rPr>
          <w:bCs/>
          <w:sz w:val="24"/>
          <w:szCs w:val="24"/>
          <w:u w:val="single"/>
        </w:rPr>
      </w:pPr>
      <w:hyperlink r:id="rId127" w:history="1">
        <w:r w:rsidR="00B47A1B" w:rsidRPr="00DC411A">
          <w:rPr>
            <w:rStyle w:val="Hyperlink"/>
            <w:bCs/>
            <w:sz w:val="24"/>
            <w:szCs w:val="24"/>
          </w:rPr>
          <w:t>https://uttarakhandnewsnetwork.com/newsvoir/?c_article_id=16308&amp;c_author_id=15162</w:t>
        </w:r>
      </w:hyperlink>
    </w:p>
    <w:p w14:paraId="3469E9FC" w14:textId="77777777" w:rsidR="00B47A1B" w:rsidRPr="006A706C" w:rsidRDefault="00B47A1B" w:rsidP="00DE6B88">
      <w:pPr>
        <w:pStyle w:val="ListParagraph"/>
        <w:spacing w:after="0"/>
        <w:ind w:left="993"/>
        <w:rPr>
          <w:bCs/>
          <w:sz w:val="24"/>
          <w:szCs w:val="24"/>
          <w:u w:val="single"/>
        </w:rPr>
      </w:pPr>
    </w:p>
    <w:sectPr w:rsidR="00B47A1B" w:rsidRPr="006A706C" w:rsidSect="00630E3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C60B4"/>
    <w:multiLevelType w:val="hybridMultilevel"/>
    <w:tmpl w:val="6CDCC43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BE0BAB"/>
    <w:multiLevelType w:val="hybridMultilevel"/>
    <w:tmpl w:val="4D6ED7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rY0MbQwM7E0NTdR0lEKTi0uzszPAykwqQUAsf0UwiwAAAA="/>
  </w:docVars>
  <w:rsids>
    <w:rsidRoot w:val="00E062C4"/>
    <w:rsid w:val="00007F34"/>
    <w:rsid w:val="005818F0"/>
    <w:rsid w:val="00630E3A"/>
    <w:rsid w:val="006A706C"/>
    <w:rsid w:val="00723CFE"/>
    <w:rsid w:val="0084211C"/>
    <w:rsid w:val="008A1DBC"/>
    <w:rsid w:val="00990F69"/>
    <w:rsid w:val="009C03CD"/>
    <w:rsid w:val="009F68F1"/>
    <w:rsid w:val="00A77AC8"/>
    <w:rsid w:val="00B47A1B"/>
    <w:rsid w:val="00C80D12"/>
    <w:rsid w:val="00CE02B4"/>
    <w:rsid w:val="00DE6B88"/>
    <w:rsid w:val="00E062C4"/>
    <w:rsid w:val="00EF1D00"/>
    <w:rsid w:val="00F036C4"/>
    <w:rsid w:val="00F052C7"/>
    <w:rsid w:val="00F64007"/>
    <w:rsid w:val="00FA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703CD"/>
  <w15:chartTrackingRefBased/>
  <w15:docId w15:val="{FFE7B3A1-2D48-495C-B7EC-53A8A5E6F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62C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62C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03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0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E3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90F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D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4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financialbharat.com/newsvoir/?c_article_id=16308&amp;c_author_id=15162" TargetMode="External"/><Relationship Id="rId21" Type="http://schemas.openxmlformats.org/officeDocument/2006/relationships/hyperlink" Target="https://jionews.com/search?query=Author%20Sabarna%20Roy%20Gets%20Champions%20of%20Change%20Award" TargetMode="External"/><Relationship Id="rId42" Type="http://schemas.openxmlformats.org/officeDocument/2006/relationships/hyperlink" Target="https://www.calcuttanews.net/news/268857598/author-sabarna-roy-gets-champions-of-change-award" TargetMode="External"/><Relationship Id="rId47" Type="http://schemas.openxmlformats.org/officeDocument/2006/relationships/hyperlink" Target="https://news.webindia123.com/news/newsvoir.asp?c_article_id=16308&amp;c_author_id=15162" TargetMode="External"/><Relationship Id="rId63" Type="http://schemas.openxmlformats.org/officeDocument/2006/relationships/hyperlink" Target="https://www.buzinessbytes.com/newsvoir/?c_article_id=16308&amp;c_author_id=15162" TargetMode="External"/><Relationship Id="rId68" Type="http://schemas.openxmlformats.org/officeDocument/2006/relationships/hyperlink" Target="https://www.onenewspage.com/n/Press+Releases/1zn1cp38at/Author-Sabarna-Roy-Gets-Champions-of-Change-Award.htm" TargetMode="External"/><Relationship Id="rId84" Type="http://schemas.openxmlformats.org/officeDocument/2006/relationships/hyperlink" Target="https://investmentguruindia.com/home/newspr1?c_article_id=16308&amp;c_author_id=15162" TargetMode="External"/><Relationship Id="rId89" Type="http://schemas.openxmlformats.org/officeDocument/2006/relationships/hyperlink" Target="https://connectgujarat.com/corporate-news/?c_article_id=16308&amp;c_author_id=15162" TargetMode="External"/><Relationship Id="rId112" Type="http://schemas.openxmlformats.org/officeDocument/2006/relationships/hyperlink" Target="https://newscrazy.in/newsvoir/?c_article_id=16308&amp;c_author_id=15162" TargetMode="External"/><Relationship Id="rId16" Type="http://schemas.openxmlformats.org/officeDocument/2006/relationships/hyperlink" Target="https://in.news.yahoo.com/author-sabarna-roy-gets-champions-125236816.html" TargetMode="External"/><Relationship Id="rId107" Type="http://schemas.openxmlformats.org/officeDocument/2006/relationships/hyperlink" Target="https://thinknews.today/newsvoir/?c_article_id=16308&amp;c_author_id=15162" TargetMode="External"/><Relationship Id="rId11" Type="http://schemas.openxmlformats.org/officeDocument/2006/relationships/hyperlink" Target="https://newsvoir.com/release/author-sabarna-roy-gets-champions-of-change-award-16308.html" TargetMode="External"/><Relationship Id="rId32" Type="http://schemas.openxmlformats.org/officeDocument/2006/relationships/hyperlink" Target="https://www.nyoooz.com/news/kolkata/1568243/author-sabarna-roy-gets-champions-of-change-award/" TargetMode="External"/><Relationship Id="rId37" Type="http://schemas.openxmlformats.org/officeDocument/2006/relationships/hyperlink" Target="https://apekshasandesh.com/author-sabarna-roy-gets-champions-of-change-award" TargetMode="External"/><Relationship Id="rId53" Type="http://schemas.openxmlformats.org/officeDocument/2006/relationships/hyperlink" Target="https://www.indiaherald.com/newsvoir/?c_article_id=16308&amp;c_author_id=15162" TargetMode="External"/><Relationship Id="rId58" Type="http://schemas.openxmlformats.org/officeDocument/2006/relationships/hyperlink" Target="https://startupreporter.in/breaking-news/newsvoir/?c_article_id=16308&amp;c_author_id=15162" TargetMode="External"/><Relationship Id="rId74" Type="http://schemas.openxmlformats.org/officeDocument/2006/relationships/hyperlink" Target="http://thekolkatamail.com/press-releases/?c_article_id=16308&amp;c_author_id=15162" TargetMode="External"/><Relationship Id="rId79" Type="http://schemas.openxmlformats.org/officeDocument/2006/relationships/hyperlink" Target="https://notabletoday.blogspot.com/?c_article_id=16308&amp;c_author_id=15162" TargetMode="External"/><Relationship Id="rId102" Type="http://schemas.openxmlformats.org/officeDocument/2006/relationships/hyperlink" Target="http://www.abhitaknews.com/english/news/newsvoir.aspx?c_article_id=16308&amp;c_author_id=15162" TargetMode="External"/><Relationship Id="rId123" Type="http://schemas.openxmlformats.org/officeDocument/2006/relationships/hyperlink" Target="http://www.biznextindia.com/newsvoir/?c_article_id=16308&amp;c_author_id=15162" TargetMode="External"/><Relationship Id="rId128" Type="http://schemas.openxmlformats.org/officeDocument/2006/relationships/fontTable" Target="fontTable.xml"/><Relationship Id="rId5" Type="http://schemas.openxmlformats.org/officeDocument/2006/relationships/hyperlink" Target="https://www.influencive.com/interview-with-sabarna-roy-a-rising-star-of-the-indian-literary-galaxy/" TargetMode="External"/><Relationship Id="rId90" Type="http://schemas.openxmlformats.org/officeDocument/2006/relationships/hyperlink" Target="https://www.odisharay.com/pages/bussinesspage.php?c_article_id=16308&amp;c_author_id=15162" TargetMode="External"/><Relationship Id="rId95" Type="http://schemas.openxmlformats.org/officeDocument/2006/relationships/hyperlink" Target="http://creativebharat.com/newsvoir/?c_article_id=16308&amp;c_author_id=15162" TargetMode="External"/><Relationship Id="rId22" Type="http://schemas.openxmlformats.org/officeDocument/2006/relationships/hyperlink" Target="https://theprint.in/ani-press-releases/author-sabarna-roy-gets-champions-of-change-awardauthor-sabarna-roy-gets-champions-of-change-award/643192/" TargetMode="External"/><Relationship Id="rId27" Type="http://schemas.openxmlformats.org/officeDocument/2006/relationships/hyperlink" Target="https://english.lokmat.com/business/author-sabarna-roy-gets-champions-of-change-award/" TargetMode="External"/><Relationship Id="rId43" Type="http://schemas.openxmlformats.org/officeDocument/2006/relationships/hyperlink" Target="https://www.malaysiasun.com/news/268857598/author-sabarna-roy-gets-champions-of-change-award" TargetMode="External"/><Relationship Id="rId48" Type="http://schemas.openxmlformats.org/officeDocument/2006/relationships/hyperlink" Target="https://www.covaipost.com/news-cache/?c_article_id=16308&amp;c_author_id=15162" TargetMode="External"/><Relationship Id="rId64" Type="http://schemas.openxmlformats.org/officeDocument/2006/relationships/hyperlink" Target="https://www.thetruthone.com/press-release/author-sabarna-roy-gets-champions-of-change-award/" TargetMode="External"/><Relationship Id="rId69" Type="http://schemas.openxmlformats.org/officeDocument/2006/relationships/hyperlink" Target="https://www.soochna.in/newsvoir/?c_article_id=16308&amp;c_author_id=15162" TargetMode="External"/><Relationship Id="rId113" Type="http://schemas.openxmlformats.org/officeDocument/2006/relationships/hyperlink" Target="https://report365.in/newsvoir/?c_article_id=16308&amp;c_author_id=15162" TargetMode="External"/><Relationship Id="rId118" Type="http://schemas.openxmlformats.org/officeDocument/2006/relationships/hyperlink" Target="http://clinicallybharat.com/newsvoir/?c_article_id=16308&amp;c_author_id=15162" TargetMode="External"/><Relationship Id="rId80" Type="http://schemas.openxmlformats.org/officeDocument/2006/relationships/hyperlink" Target="https://newsblare.com/press-releases/?c_article_id=16308&amp;c_author_id=15162" TargetMode="External"/><Relationship Id="rId85" Type="http://schemas.openxmlformats.org/officeDocument/2006/relationships/hyperlink" Target="http://ibgnews.com/newsvoir/?c_article_id=16308&amp;c_author_id=15162" TargetMode="External"/><Relationship Id="rId12" Type="http://schemas.openxmlformats.org/officeDocument/2006/relationships/hyperlink" Target="https://aninews.in/news/business/business/author-sabarna-roy-gets-champions-of-change-award20210420182123/" TargetMode="External"/><Relationship Id="rId17" Type="http://schemas.openxmlformats.org/officeDocument/2006/relationships/hyperlink" Target="https://in.news.yahoo.com/author-sabarna-roy-gets-champions-131425729.html" TargetMode="External"/><Relationship Id="rId33" Type="http://schemas.openxmlformats.org/officeDocument/2006/relationships/hyperlink" Target="https://indianconventions.com/author-sabarna-roy-gets-champions-of-change-award/" TargetMode="External"/><Relationship Id="rId38" Type="http://schemas.openxmlformats.org/officeDocument/2006/relationships/hyperlink" Target="https://www.richmondeveningnews.com/news/author-sabarna-roy-gets-champions-of-change-award20210420182122/" TargetMode="External"/><Relationship Id="rId59" Type="http://schemas.openxmlformats.org/officeDocument/2006/relationships/hyperlink" Target="http://www.gadget2.in/newspr1.php?c_article_id=16308&amp;c_author_id=15162" TargetMode="External"/><Relationship Id="rId103" Type="http://schemas.openxmlformats.org/officeDocument/2006/relationships/hyperlink" Target="https://www.bizwireexpress.com/showstoryNewsVoir.php?storyid=12834" TargetMode="External"/><Relationship Id="rId108" Type="http://schemas.openxmlformats.org/officeDocument/2006/relationships/hyperlink" Target="https://newsviews.club/newsvoir/?c_article_id=16308&amp;c_author_id=15162" TargetMode="External"/><Relationship Id="rId124" Type="http://schemas.openxmlformats.org/officeDocument/2006/relationships/hyperlink" Target="https://werindia.com/newsvoir/Author-Sabarna-Roy-Gets-Champions-of-Change-Award-76209924" TargetMode="External"/><Relationship Id="rId129" Type="http://schemas.openxmlformats.org/officeDocument/2006/relationships/theme" Target="theme/theme1.xml"/><Relationship Id="rId54" Type="http://schemas.openxmlformats.org/officeDocument/2006/relationships/hyperlink" Target="https://www.sangbadekalavya.co.in/p/press-release.html?c_article_id=16308&amp;c_author_id=15162" TargetMode="External"/><Relationship Id="rId70" Type="http://schemas.openxmlformats.org/officeDocument/2006/relationships/hyperlink" Target="https://www.newsedge360.com/press-releases/?c_article_id=16308&amp;c_author_id=15162" TargetMode="External"/><Relationship Id="rId75" Type="http://schemas.openxmlformats.org/officeDocument/2006/relationships/hyperlink" Target="http://newstimenow.com/corporate-news-update-by-news-time-now/?c_article_id=16308&amp;c_author_id=15162" TargetMode="External"/><Relationship Id="rId91" Type="http://schemas.openxmlformats.org/officeDocument/2006/relationships/hyperlink" Target="https://startagist.com/latest-corporate-news/?c_article_id=16308&amp;c_author_id=15162" TargetMode="External"/><Relationship Id="rId96" Type="http://schemas.openxmlformats.org/officeDocument/2006/relationships/hyperlink" Target="https://timestech.in/newsvoir/?c_article_id=16308&amp;c_author_id=1516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elegraphindia.com/culture/books/evening-tales-with-sabarna-roy/cid/1813246" TargetMode="External"/><Relationship Id="rId23" Type="http://schemas.openxmlformats.org/officeDocument/2006/relationships/hyperlink" Target="https://www.outlookindia.com/newsscroll/author-sabarna-roy-gets-champions-of-change-award/2068188" TargetMode="External"/><Relationship Id="rId28" Type="http://schemas.openxmlformats.org/officeDocument/2006/relationships/hyperlink" Target="https://www.bignewsnetwork.com/news/268857598/author-sabarna-roy-gets-champions-of-change-award" TargetMode="External"/><Relationship Id="rId49" Type="http://schemas.openxmlformats.org/officeDocument/2006/relationships/hyperlink" Target="https://m.dailyhunt.in/news/india/english/newsvoir-epaper-newsvoir/author+sabarna+roy+gets+champions+of+change+award-newsid-n272715798" TargetMode="External"/><Relationship Id="rId114" Type="http://schemas.openxmlformats.org/officeDocument/2006/relationships/hyperlink" Target="https://newskeeda.me/newsvoir/?c_article_id=16308&amp;c_author_id=15162" TargetMode="External"/><Relationship Id="rId119" Type="http://schemas.openxmlformats.org/officeDocument/2006/relationships/hyperlink" Target="http://bloggingbharat.com/newsvoir/?c_article_id=16308&amp;c_author_id=15162" TargetMode="External"/><Relationship Id="rId44" Type="http://schemas.openxmlformats.org/officeDocument/2006/relationships/hyperlink" Target="https://www.indonesianews.net/news/268857598/author-sabarna-roy-gets-champions-of-change-award" TargetMode="External"/><Relationship Id="rId60" Type="http://schemas.openxmlformats.org/officeDocument/2006/relationships/hyperlink" Target="https://vishvatimes.com/home/newspr1?c_article_id=16308&amp;c_author_id=15162" TargetMode="External"/><Relationship Id="rId65" Type="http://schemas.openxmlformats.org/officeDocument/2006/relationships/hyperlink" Target="https://www.trendingnews.news/newsvoir/?c_article_id=16308&amp;c_author_id=15162" TargetMode="External"/><Relationship Id="rId81" Type="http://schemas.openxmlformats.org/officeDocument/2006/relationships/hyperlink" Target="http://www.hydnews.net/corporate-news/?c_article_id=16308&amp;c_author_id=15162" TargetMode="External"/><Relationship Id="rId86" Type="http://schemas.openxmlformats.org/officeDocument/2006/relationships/hyperlink" Target="http://indoredilse.com/news-voir/?c_article_id=16308&amp;c_author_id=15162" TargetMode="External"/><Relationship Id="rId13" Type="http://schemas.openxmlformats.org/officeDocument/2006/relationships/hyperlink" Target="http://www.ptinews.com/pressrelease/46513_press-subAuthor-Sabarna-Roy-Gets-Champions-of-Change-Award" TargetMode="External"/><Relationship Id="rId18" Type="http://schemas.openxmlformats.org/officeDocument/2006/relationships/hyperlink" Target="https://news.google.com/search?q=Author%20Sabarna%20Roy%20Gets%20Champions%20of%20Change%20Award&amp;hl=en-IN&amp;gl=IN&amp;ceid=IN%3Aen" TargetMode="External"/><Relationship Id="rId39" Type="http://schemas.openxmlformats.org/officeDocument/2006/relationships/hyperlink" Target="https://tezzbuzz.com/author-sabarna-roy-gets-champions-of-change-award/" TargetMode="External"/><Relationship Id="rId109" Type="http://schemas.openxmlformats.org/officeDocument/2006/relationships/hyperlink" Target="https://perfectnews.live/newsvoir/?c_article_id=16308&amp;c_author_id=15162" TargetMode="External"/><Relationship Id="rId34" Type="http://schemas.openxmlformats.org/officeDocument/2006/relationships/hyperlink" Target="https://www.theenews.in/author-sabarna-roy-gets-champions-of-change-award/" TargetMode="External"/><Relationship Id="rId50" Type="http://schemas.openxmlformats.org/officeDocument/2006/relationships/hyperlink" Target="https://menafn.com/1101950724/Author-Sabarna-Roy-Gets-Champions-of-Change-Award" TargetMode="External"/><Relationship Id="rId55" Type="http://schemas.openxmlformats.org/officeDocument/2006/relationships/hyperlink" Target="http://www.theindiannewshub.com/newsvoir/?c_article_id=16308&amp;c_author_id=15162" TargetMode="External"/><Relationship Id="rId76" Type="http://schemas.openxmlformats.org/officeDocument/2006/relationships/hyperlink" Target="http://nasheman.in/newsvoir/?c_article_id=16308&amp;c_author_id=15162" TargetMode="External"/><Relationship Id="rId97" Type="http://schemas.openxmlformats.org/officeDocument/2006/relationships/hyperlink" Target="https://tennews.in/corporate-news-2/?c_article_id=16308&amp;c_author_id=15162" TargetMode="External"/><Relationship Id="rId104" Type="http://schemas.openxmlformats.org/officeDocument/2006/relationships/hyperlink" Target="https://b-live.in/newsvoir-feeds/?c_article_id=16308&amp;c_author_id=15162" TargetMode="External"/><Relationship Id="rId120" Type="http://schemas.openxmlformats.org/officeDocument/2006/relationships/hyperlink" Target="https://www.newscontrolroom.com/newsvoir/?c_article_id=16308&amp;c_author_id=15162&amp;originurl=http%3A%2F%2Fwww.newscontrolroom.com%2Fnewsvoir" TargetMode="External"/><Relationship Id="rId125" Type="http://schemas.openxmlformats.org/officeDocument/2006/relationships/hyperlink" Target="https://crackofdawn.in/corporate/?c_article_id=16308&amp;c_author_id=15162" TargetMode="External"/><Relationship Id="rId7" Type="http://schemas.openxmlformats.org/officeDocument/2006/relationships/hyperlink" Target="https://www.powercorridors.in/-national-/indian-author-sabarna-roy-to-be-conferred-champions-of-change-award-2020" TargetMode="External"/><Relationship Id="rId71" Type="http://schemas.openxmlformats.org/officeDocument/2006/relationships/hyperlink" Target="https://www.newznew.com/news-voir/?c_article_id=16308&amp;c_author_id=15162" TargetMode="External"/><Relationship Id="rId92" Type="http://schemas.openxmlformats.org/officeDocument/2006/relationships/hyperlink" Target="http://enterpriseworldnews.com/newsvoir/?c_article_id=16308&amp;c_author_id=15162" TargetMode="External"/><Relationship Id="rId2" Type="http://schemas.openxmlformats.org/officeDocument/2006/relationships/styles" Target="styles.xml"/><Relationship Id="rId29" Type="http://schemas.openxmlformats.org/officeDocument/2006/relationships/hyperlink" Target="http://www.punjabtribune.com/news/287418-author-sabarna-roy-gets-champions-of-change-award.aspx" TargetMode="External"/><Relationship Id="rId24" Type="http://schemas.openxmlformats.org/officeDocument/2006/relationships/hyperlink" Target="https://www.theweek.in/wire-updates/business/2021/04/20/pwr26-champions-of-change-awards.html" TargetMode="External"/><Relationship Id="rId40" Type="http://schemas.openxmlformats.org/officeDocument/2006/relationships/hyperlink" Target="https://www.smartnews.business/author-sabarna-roy-gets-champions-of-change-award/" TargetMode="External"/><Relationship Id="rId45" Type="http://schemas.openxmlformats.org/officeDocument/2006/relationships/hyperlink" Target="https://economics.industriesnews.net/news/268857598/author-sabarna-roy-gets-champions-of-change-award" TargetMode="External"/><Relationship Id="rId66" Type="http://schemas.openxmlformats.org/officeDocument/2006/relationships/hyperlink" Target="https://www.thebusinessdaily.in/press-releases/?c_article_id=16308&amp;c_author_id=15162" TargetMode="External"/><Relationship Id="rId87" Type="http://schemas.openxmlformats.org/officeDocument/2006/relationships/hyperlink" Target="http://mtinews.in/newsvoir/?c_article_id=16308&amp;c_author_id=15162" TargetMode="External"/><Relationship Id="rId110" Type="http://schemas.openxmlformats.org/officeDocument/2006/relationships/hyperlink" Target="https://newsdrinker.me/newsvoir/?c_article_id=16308&amp;c_author_id=15162" TargetMode="External"/><Relationship Id="rId115" Type="http://schemas.openxmlformats.org/officeDocument/2006/relationships/hyperlink" Target="https://valuenews.today/newsvoir/?c_article_id=16308&amp;c_author_id=15162" TargetMode="External"/><Relationship Id="rId61" Type="http://schemas.openxmlformats.org/officeDocument/2006/relationships/hyperlink" Target="https://indiaonlinenews.in/corporate-news/?c_article_id=16308&amp;c_author_id=15162" TargetMode="External"/><Relationship Id="rId82" Type="http://schemas.openxmlformats.org/officeDocument/2006/relationships/hyperlink" Target="https://www.startupcityindia.com/latest-updates-of-business-and-economy/?c_article_id=16308&amp;c_author_id=15162" TargetMode="External"/><Relationship Id="rId19" Type="http://schemas.openxmlformats.org/officeDocument/2006/relationships/hyperlink" Target="https://www.indiainfoline.com/newsvoir?c_article_id=16308&amp;c_author_id=15162" TargetMode="External"/><Relationship Id="rId14" Type="http://schemas.openxmlformats.org/officeDocument/2006/relationships/hyperlink" Target="https://www.business-standard.com/content/press-releases-ani/author-sabarna-roy-gets-champions-of-change-award-121042001146_1.html" TargetMode="External"/><Relationship Id="rId30" Type="http://schemas.openxmlformats.org/officeDocument/2006/relationships/hyperlink" Target="https://www.htsyndication.com/newsvoir/article/author-sabarna-roy-gets-champions-of-change-award/50453837" TargetMode="External"/><Relationship Id="rId35" Type="http://schemas.openxmlformats.org/officeDocument/2006/relationships/hyperlink" Target="https://indianewsrepublic.com/author-sabarna-roy-gets-champions-of-change-award/279102/" TargetMode="External"/><Relationship Id="rId56" Type="http://schemas.openxmlformats.org/officeDocument/2006/relationships/hyperlink" Target="https://jainews.club/newsvoir/?c_article_id=16308&amp;c_author_id=15162" TargetMode="External"/><Relationship Id="rId77" Type="http://schemas.openxmlformats.org/officeDocument/2006/relationships/hyperlink" Target="http://nationnews.in/corporate-news/?c_article_id=16308&amp;c_author_id=15162" TargetMode="External"/><Relationship Id="rId100" Type="http://schemas.openxmlformats.org/officeDocument/2006/relationships/hyperlink" Target="https://www.techphlie.com/p/news-voir.html?c_article_id=16308&amp;c_author_id=15162" TargetMode="External"/><Relationship Id="rId105" Type="http://schemas.openxmlformats.org/officeDocument/2006/relationships/hyperlink" Target="http://businessnewsthisweek.com/newsvoir/?c_article_id=16308&amp;c_author_id=15162" TargetMode="External"/><Relationship Id="rId126" Type="http://schemas.openxmlformats.org/officeDocument/2006/relationships/hyperlink" Target="https://www.5dariyanews.com/Latest-Headlines-Newsvoir.aspx?c_article_id=16308&amp;c_author_id=15162" TargetMode="External"/><Relationship Id="rId8" Type="http://schemas.openxmlformats.org/officeDocument/2006/relationships/hyperlink" Target="https://www.schoollife.in/50-notable-books-of-2020-by-indian-authors/" TargetMode="External"/><Relationship Id="rId51" Type="http://schemas.openxmlformats.org/officeDocument/2006/relationships/hyperlink" Target="https://www.easternherald.com/2021/04/20/author-sabarna-roy-gets-champions-of-change-award/" TargetMode="External"/><Relationship Id="rId72" Type="http://schemas.openxmlformats.org/officeDocument/2006/relationships/hyperlink" Target="https://localnewspaper.in/newswire/?c_article_id=16308&amp;c_author_id=15162" TargetMode="External"/><Relationship Id="rId93" Type="http://schemas.openxmlformats.org/officeDocument/2006/relationships/hyperlink" Target="https://newsonfloor.com/newsdetail/author-sabarna-roy-gets-champions-of-change-award-56837.htm" TargetMode="External"/><Relationship Id="rId98" Type="http://schemas.openxmlformats.org/officeDocument/2006/relationships/hyperlink" Target="https://ibtn9.com/newsvoir/?c_article_id=16308&amp;c_author_id=15162" TargetMode="External"/><Relationship Id="rId121" Type="http://schemas.openxmlformats.org/officeDocument/2006/relationships/hyperlink" Target="http://www.thearthmantra.com/?c_article_id=16308&amp;c_author_id=15162&amp;originurl=http%3A%2F%2Fwww.thearthmantra.com%2Fnewsvoir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www.devdiscourse.com/article/education/1542062-author-sabarna-roy-gets-champions-of-change-award" TargetMode="External"/><Relationship Id="rId46" Type="http://schemas.openxmlformats.org/officeDocument/2006/relationships/hyperlink" Target="https://www.magzter.com/news/1090/3438/042021/vdfqj" TargetMode="External"/><Relationship Id="rId67" Type="http://schemas.openxmlformats.org/officeDocument/2006/relationships/hyperlink" Target="https://www.newsr.in/n/Press+Releases/1zn1cp38at/Author-Sabarna-Roy-Gets-Champions-of-Change-Award.htm" TargetMode="External"/><Relationship Id="rId116" Type="http://schemas.openxmlformats.org/officeDocument/2006/relationships/hyperlink" Target="https://upcomingnews.in/newsvoir/?c_article_id=16308&amp;c_author_id=15162" TargetMode="External"/><Relationship Id="rId20" Type="http://schemas.openxmlformats.org/officeDocument/2006/relationships/hyperlink" Target="https://www.zee5.com/zee5news/author-sabarna-roy-gets-champions-of-change-award" TargetMode="External"/><Relationship Id="rId41" Type="http://schemas.openxmlformats.org/officeDocument/2006/relationships/hyperlink" Target="https://www.kolkatanews.net/news/268857598/author-sabarna-roy-gets-champions-of-change-award" TargetMode="External"/><Relationship Id="rId62" Type="http://schemas.openxmlformats.org/officeDocument/2006/relationships/hyperlink" Target="https://www.technobhaskar.com/latest-financial-activities/?c_article_id=16308&amp;c_author_id=15162" TargetMode="External"/><Relationship Id="rId83" Type="http://schemas.openxmlformats.org/officeDocument/2006/relationships/hyperlink" Target="https://theceo.in/news-that-you-can-use/?c_article_id=16308&amp;c_author_id=15162" TargetMode="External"/><Relationship Id="rId88" Type="http://schemas.openxmlformats.org/officeDocument/2006/relationships/hyperlink" Target="http://www.face2news.com/news-feed/?c_article_id=16308&amp;c_author_id=15162" TargetMode="External"/><Relationship Id="rId111" Type="http://schemas.openxmlformats.org/officeDocument/2006/relationships/hyperlink" Target="https://currentnew.in/newsvoir/?c_article_id=16308&amp;c_author_id=15162" TargetMode="External"/><Relationship Id="rId15" Type="http://schemas.openxmlformats.org/officeDocument/2006/relationships/hyperlink" Target="https://www.bhaskarlive.in/author-sabarna-roy-gets-champions-of-change-award/" TargetMode="External"/><Relationship Id="rId36" Type="http://schemas.openxmlformats.org/officeDocument/2006/relationships/hyperlink" Target="https://www.newkerala.com/news/2021/54873.htm" TargetMode="External"/><Relationship Id="rId57" Type="http://schemas.openxmlformats.org/officeDocument/2006/relationships/hyperlink" Target="https://www.neindianews.com/74185-2/?c_article_id=16308&amp;c_author_id=15162" TargetMode="External"/><Relationship Id="rId106" Type="http://schemas.openxmlformats.org/officeDocument/2006/relationships/hyperlink" Target="http://businessviews.in/news-voir-press-release-news-2/?c_article_id=16308&amp;c_author_id=15162" TargetMode="External"/><Relationship Id="rId127" Type="http://schemas.openxmlformats.org/officeDocument/2006/relationships/hyperlink" Target="https://uttarakhandnewsnetwork.com/newsvoir/?c_article_id=16308&amp;c_author_id=15162" TargetMode="External"/><Relationship Id="rId10" Type="http://schemas.openxmlformats.org/officeDocument/2006/relationships/hyperlink" Target="https://newsworldinc.com/2021/02/19/fractured-mosaic-by-sabarna-roy-thoughtful-and-engrossing/" TargetMode="External"/><Relationship Id="rId31" Type="http://schemas.openxmlformats.org/officeDocument/2006/relationships/hyperlink" Target="https://www.frontlist.in/author-sabarna-roy-gets-champions-of-change-award/" TargetMode="External"/><Relationship Id="rId52" Type="http://schemas.openxmlformats.org/officeDocument/2006/relationships/hyperlink" Target="https://www.bollyinside.com/news/india-news/author-sabarna-roy-gets-champions-of-change-award" TargetMode="External"/><Relationship Id="rId73" Type="http://schemas.openxmlformats.org/officeDocument/2006/relationships/hyperlink" Target="https://www.headlineenglish.com/press-release-newsvoir/?c_article_id=16308&amp;c_author_id=15162" TargetMode="External"/><Relationship Id="rId78" Type="http://schemas.openxmlformats.org/officeDocument/2006/relationships/hyperlink" Target="https://www.thereportingtoday.com/newsvoir/?c_article_id=16308&amp;c_author_id=15162" TargetMode="External"/><Relationship Id="rId94" Type="http://schemas.openxmlformats.org/officeDocument/2006/relationships/hyperlink" Target="http://www.internationalbrandequity.com/newsvoir/?c_article_id=16308&amp;c_author_id=15162" TargetMode="External"/><Relationship Id="rId99" Type="http://schemas.openxmlformats.org/officeDocument/2006/relationships/hyperlink" Target="https://www.thehansindia.com/newsvoir?c_article_id=16308&amp;c_author_id=15162" TargetMode="External"/><Relationship Id="rId101" Type="http://schemas.openxmlformats.org/officeDocument/2006/relationships/hyperlink" Target="http://www.newdelhitimes.com/press-release-section/?c_article_id=16308&amp;c_author_id=15162" TargetMode="External"/><Relationship Id="rId122" Type="http://schemas.openxmlformats.org/officeDocument/2006/relationships/hyperlink" Target="http://indusvalleytimes.com/news/newsvoir/?c_article_id=16308&amp;c_author_id=1516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hoollife.in/sabarna-roy-as-the-chief-guest/" TargetMode="External"/><Relationship Id="rId26" Type="http://schemas.openxmlformats.org/officeDocument/2006/relationships/hyperlink" Target="http://www.theasianchronicle.com/press-release/?c_article_id=16308&amp;c_author_id=1516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3405</Words>
  <Characters>19415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ka</dc:creator>
  <cp:keywords/>
  <dc:description/>
  <cp:lastModifiedBy>B D - Basanta Bera</cp:lastModifiedBy>
  <cp:revision>6</cp:revision>
  <cp:lastPrinted>2021-02-23T06:11:00Z</cp:lastPrinted>
  <dcterms:created xsi:type="dcterms:W3CDTF">2021-02-23T06:47:00Z</dcterms:created>
  <dcterms:modified xsi:type="dcterms:W3CDTF">2021-04-23T12:22:00Z</dcterms:modified>
</cp:coreProperties>
</file>